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F2961" w14:textId="77777777" w:rsidR="00A83907" w:rsidRPr="005841A7" w:rsidRDefault="00003ECC" w:rsidP="00470E80">
      <w:pPr>
        <w:suppressAutoHyphens/>
        <w:spacing w:line="240" w:lineRule="auto"/>
        <w:jc w:val="center"/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</w:pPr>
      <w:r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Deklaracja Przystąpienia</w:t>
      </w:r>
    </w:p>
    <w:p w14:paraId="07A36E23" w14:textId="6801C2D4" w:rsidR="00470E80" w:rsidRPr="005841A7" w:rsidRDefault="006050E4" w:rsidP="00470E80">
      <w:pPr>
        <w:suppressAutoHyphens/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</w:pPr>
      <w:r w:rsidRPr="005841A7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Do Projektu „</w:t>
      </w:r>
      <w:r w:rsidR="00003ECC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 xml:space="preserve">ZNOWU RAZEM </w:t>
      </w:r>
      <w:r w:rsidR="00B50C63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W GMIENIE LUBAWKA</w:t>
      </w:r>
      <w:r w:rsidR="00470E80" w:rsidRPr="005841A7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”</w:t>
      </w:r>
    </w:p>
    <w:p w14:paraId="23C4DB4E" w14:textId="4E1913BB" w:rsidR="005841A7" w:rsidRPr="005841A7" w:rsidRDefault="005841A7" w:rsidP="00470E80">
      <w:pPr>
        <w:suppressAutoHyphens/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</w:pPr>
      <w:r w:rsidRPr="005841A7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 xml:space="preserve">Nr projektu: </w:t>
      </w:r>
      <w:r w:rsidR="00003ECC" w:rsidRPr="00003ECC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RPDS.10.02.01-02-004</w:t>
      </w:r>
      <w:r w:rsidR="00B50C63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3</w:t>
      </w:r>
      <w:r w:rsidR="00003ECC" w:rsidRPr="00003ECC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/21</w:t>
      </w:r>
    </w:p>
    <w:p w14:paraId="521E07B7" w14:textId="77777777" w:rsidR="00470E80" w:rsidRPr="00A84675" w:rsidRDefault="00470E80" w:rsidP="00310F5E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</w:pPr>
    </w:p>
    <w:p w14:paraId="651AE327" w14:textId="77777777" w:rsidR="00A83907" w:rsidRPr="00A84675" w:rsidRDefault="00A83907" w:rsidP="00A83907">
      <w:pPr>
        <w:tabs>
          <w:tab w:val="left" w:leader="dot" w:pos="9072"/>
        </w:tabs>
        <w:suppressAutoHyphens/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ab/>
      </w:r>
    </w:p>
    <w:p w14:paraId="538929AE" w14:textId="441B9AE4" w:rsidR="00A83907" w:rsidRPr="00A84675" w:rsidRDefault="00A83907" w:rsidP="00A83907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 xml:space="preserve">(imię i nazwisko dziecka </w:t>
      </w:r>
      <w:r w:rsidR="00D40B5A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 xml:space="preserve">uczestniczącego w </w:t>
      </w:r>
      <w:r w:rsidR="00B50C63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projekcie</w:t>
      </w:r>
      <w:r w:rsidRPr="00A84675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)</w:t>
      </w:r>
    </w:p>
    <w:p w14:paraId="5010E23C" w14:textId="77777777" w:rsidR="00A83907" w:rsidRPr="00A84675" w:rsidRDefault="00A83907" w:rsidP="00A83907">
      <w:pPr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</w:p>
    <w:p w14:paraId="32C3F276" w14:textId="77777777" w:rsidR="00A83907" w:rsidRPr="00A84675" w:rsidRDefault="00A83907" w:rsidP="00A83907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Adres zamieszkania</w:t>
      </w:r>
      <w:r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ab/>
      </w:r>
    </w:p>
    <w:p w14:paraId="22396A77" w14:textId="6D22B0F0" w:rsidR="00A83907" w:rsidRDefault="00A83907" w:rsidP="00A83907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Adres </w:t>
      </w:r>
      <w:r w:rsidR="00F6068A"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zameldowania (jeśli</w:t>
      </w:r>
      <w:r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jest inny niż adres zamieszkania) …………………………………………………. </w:t>
      </w:r>
    </w:p>
    <w:p w14:paraId="66EAD2B5" w14:textId="2AE83F34" w:rsidR="00B50C63" w:rsidRPr="00A84675" w:rsidRDefault="00B50C63" w:rsidP="00A83907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Nazwa placówki szkolnej: …………………………………………</w:t>
      </w:r>
    </w:p>
    <w:tbl>
      <w:tblPr>
        <w:tblpPr w:leftFromText="141" w:rightFromText="141" w:vertAnchor="text" w:horzAnchor="page" w:tblpX="3598" w:tblpY="1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4"/>
        <w:gridCol w:w="378"/>
        <w:gridCol w:w="378"/>
        <w:gridCol w:w="378"/>
        <w:gridCol w:w="378"/>
        <w:gridCol w:w="378"/>
        <w:gridCol w:w="378"/>
        <w:gridCol w:w="378"/>
        <w:gridCol w:w="378"/>
        <w:gridCol w:w="378"/>
        <w:gridCol w:w="378"/>
      </w:tblGrid>
      <w:tr w:rsidR="00A83907" w:rsidRPr="00A84675" w14:paraId="0E5C5BA0" w14:textId="77777777" w:rsidTr="00541562">
        <w:trPr>
          <w:trHeight w:val="386"/>
        </w:trPr>
        <w:tc>
          <w:tcPr>
            <w:tcW w:w="384" w:type="dxa"/>
          </w:tcPr>
          <w:p w14:paraId="0FB629A8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5A68BE03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7F4E6AD4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7E653CE0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0CDD52F1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21C39AE1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68196D79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32899C97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64491A54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638401AC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  <w:tc>
          <w:tcPr>
            <w:tcW w:w="378" w:type="dxa"/>
          </w:tcPr>
          <w:p w14:paraId="5A4118AC" w14:textId="77777777" w:rsidR="00A83907" w:rsidRPr="00A84675" w:rsidRDefault="00A83907" w:rsidP="00541562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ar-SA"/>
              </w:rPr>
            </w:pPr>
          </w:p>
        </w:tc>
      </w:tr>
    </w:tbl>
    <w:p w14:paraId="0833B423" w14:textId="77777777" w:rsidR="00A83907" w:rsidRPr="00A84675" w:rsidRDefault="00A83907" w:rsidP="00A83907">
      <w:pPr>
        <w:suppressAutoHyphens/>
        <w:spacing w:after="0" w:line="360" w:lineRule="auto"/>
        <w:jc w:val="both"/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</w:pPr>
      <w:r w:rsidRPr="00A84675"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  <w:t>P</w:t>
      </w:r>
      <w:r w:rsidR="00F75E96"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  <w:t>ESEL</w:t>
      </w:r>
      <w:r w:rsidRPr="00A84675"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  <w:t xml:space="preserve"> </w:t>
      </w:r>
      <w:r w:rsidR="00003ECC"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  <w:t>UCZNIA</w:t>
      </w:r>
    </w:p>
    <w:p w14:paraId="4292603B" w14:textId="77777777" w:rsidR="00C30F60" w:rsidRDefault="00C30F60" w:rsidP="00A83907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</w:p>
    <w:p w14:paraId="04829626" w14:textId="583DFD56" w:rsidR="00F75E96" w:rsidRDefault="00C7731B" w:rsidP="00A83907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>
        <w:rPr>
          <w:rFonts w:ascii="Times New Roman" w:eastAsia="Times New Roman" w:hAnsi="Times New Roman"/>
          <w:noProof/>
          <w:color w:val="000000"/>
          <w:sz w:val="20"/>
          <w:szCs w:val="20"/>
          <w:lang w:eastAsia="ar-S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C00E8F9" wp14:editId="2991C4F7">
                <wp:simplePos x="0" y="0"/>
                <wp:positionH relativeFrom="column">
                  <wp:posOffset>1697990</wp:posOffset>
                </wp:positionH>
                <wp:positionV relativeFrom="paragraph">
                  <wp:posOffset>27940</wp:posOffset>
                </wp:positionV>
                <wp:extent cx="158750" cy="132080"/>
                <wp:effectExtent l="6985" t="6985" r="5715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8750" cy="132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786DB1" id="Rectangle 2" o:spid="_x0000_s1026" style="position:absolute;margin-left:133.7pt;margin-top:2.2pt;width:12.5pt;height:10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"/>
            </w:pict>
          </mc:Fallback>
        </mc:AlternateContent>
      </w:r>
      <w:r>
        <w:rPr>
          <w:rFonts w:ascii="Times New Roman" w:eastAsia="Times New Roman" w:hAnsi="Times New Roman"/>
          <w:noProof/>
          <w:color w:val="000000"/>
          <w:sz w:val="20"/>
          <w:szCs w:val="20"/>
          <w:lang w:eastAsia="ar-S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9F65C45" wp14:editId="6D5665B7">
                <wp:simplePos x="0" y="0"/>
                <wp:positionH relativeFrom="column">
                  <wp:posOffset>2494280</wp:posOffset>
                </wp:positionH>
                <wp:positionV relativeFrom="paragraph">
                  <wp:posOffset>22225</wp:posOffset>
                </wp:positionV>
                <wp:extent cx="158750" cy="121285"/>
                <wp:effectExtent l="12700" t="10795" r="9525" b="10795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8750" cy="121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D61823" id="Rectangle 3" o:spid="_x0000_s1026" style="position:absolute;margin-left:196.4pt;margin-top:1.75pt;width:12.5pt;height:9.5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"/>
            </w:pict>
          </mc:Fallback>
        </mc:AlternateContent>
      </w:r>
      <w:r w:rsidR="003A4ACF">
        <w:rPr>
          <w:rFonts w:ascii="Times New Roman" w:eastAsia="Times New Roman" w:hAnsi="Times New Roman"/>
          <w:noProof/>
          <w:color w:val="000000"/>
          <w:sz w:val="20"/>
          <w:szCs w:val="20"/>
          <w:lang w:eastAsia="ar-SA"/>
        </w:rPr>
        <w:t>Uczeń z niepełnosprawnością</w:t>
      </w:r>
      <w:r w:rsidR="00F75E96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</w:t>
      </w:r>
      <w:r w:rsidR="00F75E96" w:rsidRPr="00F75E96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</w:t>
      </w:r>
      <w:r w:rsidR="00F75E96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:            TAK              NIE</w:t>
      </w:r>
    </w:p>
    <w:p w14:paraId="20C6D3B3" w14:textId="77777777" w:rsidR="003A4ACF" w:rsidRPr="003A4ACF" w:rsidRDefault="003A4ACF" w:rsidP="003A4ACF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Przynależność do</w:t>
      </w: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mniejszości narodowej lub etnicznej, migrant, osoba obcego pochodzenia</w:t>
      </w:r>
      <w:r w:rsidR="003359EE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:</w:t>
      </w:r>
    </w:p>
    <w:p w14:paraId="06B42DBB" w14:textId="2CCD0B18" w:rsidR="003A4ACF" w:rsidRPr="003A4ACF" w:rsidRDefault="003A4ACF" w:rsidP="003A4ACF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 </w:t>
      </w:r>
      <w:r w:rsidR="00C7731B">
        <w:rPr>
          <w:rFonts w:ascii="Times New Roman" w:eastAsia="Times New Roman" w:hAnsi="Times New Roman"/>
          <w:noProof/>
          <w:color w:val="000000"/>
          <w:sz w:val="20"/>
          <w:szCs w:val="20"/>
          <w:lang w:eastAsia="ar-SA"/>
        </w:rPr>
        <w:drawing>
          <wp:inline distT="0" distB="0" distL="0" distR="0" wp14:anchorId="1B3E854E" wp14:editId="64DA7BD2">
            <wp:extent cx="180975" cy="16192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</w:t>
      </w: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TAK</w:t>
      </w:r>
      <w:r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     </w:t>
      </w:r>
      <w:r w:rsidR="00C7731B">
        <w:rPr>
          <w:rFonts w:ascii="Times New Roman" w:eastAsia="Times New Roman" w:hAnsi="Times New Roman"/>
          <w:noProof/>
          <w:color w:val="000000"/>
          <w:sz w:val="20"/>
          <w:szCs w:val="20"/>
          <w:lang w:eastAsia="ar-SA"/>
        </w:rPr>
        <w:drawing>
          <wp:inline distT="0" distB="0" distL="0" distR="0" wp14:anchorId="5C48BB78" wp14:editId="08A01287">
            <wp:extent cx="180975" cy="161925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</w:t>
      </w: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NIE</w:t>
      </w:r>
      <w:r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 </w:t>
      </w:r>
      <w:r w:rsidR="00C7731B">
        <w:rPr>
          <w:rFonts w:ascii="Times New Roman" w:eastAsia="Times New Roman" w:hAnsi="Times New Roman"/>
          <w:noProof/>
          <w:color w:val="000000"/>
          <w:sz w:val="20"/>
          <w:szCs w:val="20"/>
          <w:lang w:eastAsia="ar-SA"/>
        </w:rPr>
        <w:drawing>
          <wp:inline distT="0" distB="0" distL="0" distR="0" wp14:anchorId="38AABEDF" wp14:editId="362F223F">
            <wp:extent cx="180975" cy="16192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</w:t>
      </w: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ODMOWA PODANIA DANYCH</w:t>
      </w:r>
    </w:p>
    <w:p w14:paraId="494B1F26" w14:textId="77777777" w:rsidR="003A4ACF" w:rsidRPr="003A4ACF" w:rsidRDefault="003A4ACF" w:rsidP="003A4ACF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Bezdomność</w:t>
      </w: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lub wykluczenie z dostęp</w:t>
      </w:r>
      <w:r w:rsidR="003359EE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u</w:t>
      </w: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do mieszkań</w:t>
      </w:r>
      <w:r w:rsidR="003359EE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:</w:t>
      </w:r>
    </w:p>
    <w:p w14:paraId="61F6C1D4" w14:textId="79372D96" w:rsidR="003A4ACF" w:rsidRPr="00A84675" w:rsidRDefault="003A4ACF" w:rsidP="003A4ACF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 </w:t>
      </w:r>
      <w:r w:rsidR="00C7731B">
        <w:rPr>
          <w:rFonts w:ascii="Times New Roman" w:eastAsia="Times New Roman" w:hAnsi="Times New Roman"/>
          <w:noProof/>
          <w:color w:val="000000"/>
          <w:sz w:val="20"/>
          <w:szCs w:val="20"/>
          <w:lang w:eastAsia="ar-SA"/>
        </w:rPr>
        <w:drawing>
          <wp:inline distT="0" distB="0" distL="0" distR="0" wp14:anchorId="266C6A40" wp14:editId="69CD049F">
            <wp:extent cx="180975" cy="16192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TAK</w:t>
      </w:r>
      <w:r w:rsidR="003359EE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</w:t>
      </w:r>
      <w:r w:rsidR="00C7731B">
        <w:rPr>
          <w:rFonts w:ascii="Times New Roman" w:eastAsia="Times New Roman" w:hAnsi="Times New Roman"/>
          <w:noProof/>
          <w:color w:val="000000"/>
          <w:sz w:val="20"/>
          <w:szCs w:val="20"/>
          <w:lang w:eastAsia="ar-SA"/>
        </w:rPr>
        <w:drawing>
          <wp:inline distT="0" distB="0" distL="0" distR="0" wp14:anchorId="0F287005" wp14:editId="7C37ED72">
            <wp:extent cx="180975" cy="161925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359EE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</w:t>
      </w:r>
      <w:r w:rsidRPr="003A4ACF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NIE</w:t>
      </w:r>
    </w:p>
    <w:p w14:paraId="5276D7BA" w14:textId="77777777" w:rsidR="00C30F60" w:rsidRDefault="00C30F60" w:rsidP="00A83907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</w:pPr>
    </w:p>
    <w:p w14:paraId="343EE21F" w14:textId="77777777" w:rsidR="00A10718" w:rsidRPr="00AD52B5" w:rsidRDefault="00A83907" w:rsidP="00AD52B5">
      <w:pPr>
        <w:tabs>
          <w:tab w:val="left" w:leader="dot" w:pos="9072"/>
        </w:tabs>
        <w:suppressAutoHyphens/>
        <w:spacing w:after="0" w:line="360" w:lineRule="auto"/>
        <w:jc w:val="both"/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</w:pPr>
      <w:r w:rsidRPr="00A84675"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  <w:t xml:space="preserve">Dane dotyczące </w:t>
      </w:r>
      <w:r w:rsidR="00F75E96"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  <w:t>opiekuna prawnego</w:t>
      </w:r>
      <w:r w:rsidRPr="00A84675"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  <w:t xml:space="preserve"> </w:t>
      </w:r>
      <w:r w:rsidR="00003ECC"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  <w:t>ucznia</w:t>
      </w:r>
    </w:p>
    <w:tbl>
      <w:tblPr>
        <w:tblW w:w="60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2"/>
        <w:gridCol w:w="3534"/>
      </w:tblGrid>
      <w:tr w:rsidR="00F75E96" w:rsidRPr="00A84675" w14:paraId="4B71BEC2" w14:textId="77777777" w:rsidTr="00F75E96">
        <w:tblPrEx>
          <w:tblCellMar>
            <w:top w:w="0" w:type="dxa"/>
            <w:bottom w:w="0" w:type="dxa"/>
          </w:tblCellMar>
        </w:tblPrEx>
        <w:trPr>
          <w:trHeight w:val="319"/>
        </w:trPr>
        <w:tc>
          <w:tcPr>
            <w:tcW w:w="2542" w:type="dxa"/>
          </w:tcPr>
          <w:p w14:paraId="6B759A26" w14:textId="77777777" w:rsidR="00F75E96" w:rsidRPr="00A84675" w:rsidRDefault="00F75E96" w:rsidP="005415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</w:pPr>
          </w:p>
        </w:tc>
        <w:tc>
          <w:tcPr>
            <w:tcW w:w="3534" w:type="dxa"/>
          </w:tcPr>
          <w:p w14:paraId="19A78A4F" w14:textId="77777777" w:rsidR="00F75E96" w:rsidRPr="00A84675" w:rsidRDefault="00F75E96" w:rsidP="00541562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eastAsia="ar-SA"/>
              </w:rPr>
            </w:pPr>
          </w:p>
        </w:tc>
      </w:tr>
      <w:tr w:rsidR="00F75E96" w:rsidRPr="00A84675" w14:paraId="34589DF3" w14:textId="77777777" w:rsidTr="00F75E96">
        <w:tblPrEx>
          <w:tblCellMar>
            <w:top w:w="0" w:type="dxa"/>
            <w:bottom w:w="0" w:type="dxa"/>
          </w:tblCellMar>
        </w:tblPrEx>
        <w:trPr>
          <w:trHeight w:val="511"/>
        </w:trPr>
        <w:tc>
          <w:tcPr>
            <w:tcW w:w="2542" w:type="dxa"/>
          </w:tcPr>
          <w:p w14:paraId="65AFEBF2" w14:textId="77777777" w:rsidR="00F75E96" w:rsidRPr="00A84675" w:rsidRDefault="00F75E96" w:rsidP="00541562">
            <w:pPr>
              <w:keepNext/>
              <w:spacing w:after="0" w:line="240" w:lineRule="auto"/>
              <w:outlineLvl w:val="3"/>
              <w:rPr>
                <w:rFonts w:ascii="Times New Roman" w:eastAsia="Times New Roman" w:hAnsi="Times New Roman"/>
                <w:bCs/>
                <w:sz w:val="20"/>
                <w:szCs w:val="20"/>
                <w:lang w:eastAsia="pl-PL"/>
              </w:rPr>
            </w:pPr>
            <w:r w:rsidRPr="00A84675">
              <w:rPr>
                <w:rFonts w:ascii="Times New Roman" w:eastAsia="Times New Roman" w:hAnsi="Times New Roman"/>
                <w:bCs/>
                <w:sz w:val="20"/>
                <w:szCs w:val="20"/>
                <w:lang w:eastAsia="pl-PL"/>
              </w:rPr>
              <w:t>Imię i Nazwisko</w:t>
            </w:r>
          </w:p>
          <w:p w14:paraId="28FB8A18" w14:textId="77777777" w:rsidR="00F75E96" w:rsidRPr="00A84675" w:rsidRDefault="00F75E96" w:rsidP="005415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</w:pPr>
          </w:p>
        </w:tc>
        <w:tc>
          <w:tcPr>
            <w:tcW w:w="3534" w:type="dxa"/>
          </w:tcPr>
          <w:p w14:paraId="54ED72C4" w14:textId="77777777" w:rsidR="00F75E96" w:rsidRPr="00A84675" w:rsidRDefault="00F75E96" w:rsidP="005415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</w:pPr>
          </w:p>
        </w:tc>
      </w:tr>
      <w:tr w:rsidR="00F75E96" w:rsidRPr="00A84675" w14:paraId="2114B507" w14:textId="77777777" w:rsidTr="00F75E96">
        <w:tblPrEx>
          <w:tblCellMar>
            <w:top w:w="0" w:type="dxa"/>
            <w:bottom w:w="0" w:type="dxa"/>
          </w:tblCellMar>
        </w:tblPrEx>
        <w:trPr>
          <w:trHeight w:val="418"/>
        </w:trPr>
        <w:tc>
          <w:tcPr>
            <w:tcW w:w="2542" w:type="dxa"/>
          </w:tcPr>
          <w:p w14:paraId="46B03776" w14:textId="77777777" w:rsidR="00F75E96" w:rsidRPr="00A84675" w:rsidRDefault="00F75E96" w:rsidP="005415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</w:pPr>
            <w:r w:rsidRPr="00A84675"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  <w:t xml:space="preserve">Telefon kontaktowy </w:t>
            </w:r>
          </w:p>
        </w:tc>
        <w:tc>
          <w:tcPr>
            <w:tcW w:w="3534" w:type="dxa"/>
          </w:tcPr>
          <w:p w14:paraId="714C8EF1" w14:textId="77777777" w:rsidR="00F75E96" w:rsidRPr="00A84675" w:rsidRDefault="00F75E96" w:rsidP="005415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</w:pPr>
          </w:p>
        </w:tc>
      </w:tr>
      <w:tr w:rsidR="00F75E96" w:rsidRPr="00A84675" w14:paraId="1427D9D2" w14:textId="77777777" w:rsidTr="00F75E96">
        <w:tblPrEx>
          <w:tblCellMar>
            <w:top w:w="0" w:type="dxa"/>
            <w:bottom w:w="0" w:type="dxa"/>
          </w:tblCellMar>
        </w:tblPrEx>
        <w:trPr>
          <w:trHeight w:val="385"/>
        </w:trPr>
        <w:tc>
          <w:tcPr>
            <w:tcW w:w="2542" w:type="dxa"/>
          </w:tcPr>
          <w:p w14:paraId="3271A296" w14:textId="77777777" w:rsidR="00F75E96" w:rsidRPr="00A84675" w:rsidRDefault="00F75E96" w:rsidP="005415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</w:pPr>
            <w:r w:rsidRPr="00A84675"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  <w:t xml:space="preserve">Adres email </w:t>
            </w:r>
          </w:p>
        </w:tc>
        <w:tc>
          <w:tcPr>
            <w:tcW w:w="3534" w:type="dxa"/>
          </w:tcPr>
          <w:p w14:paraId="4C77348D" w14:textId="77777777" w:rsidR="00F75E96" w:rsidRPr="00A84675" w:rsidRDefault="00F75E96" w:rsidP="005415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ar-SA"/>
              </w:rPr>
            </w:pPr>
          </w:p>
        </w:tc>
      </w:tr>
    </w:tbl>
    <w:p w14:paraId="57DC0389" w14:textId="77777777" w:rsidR="00B04E79" w:rsidRPr="00A84675" w:rsidRDefault="00B04E79" w:rsidP="00A83907">
      <w:pPr>
        <w:suppressAutoHyphens/>
        <w:spacing w:after="0" w:line="360" w:lineRule="auto"/>
        <w:jc w:val="both"/>
        <w:rPr>
          <w:rFonts w:ascii="Times New Roman" w:eastAsia="Times New Roman" w:hAnsi="Times New Roman"/>
          <w:b/>
          <w:color w:val="000000"/>
          <w:sz w:val="20"/>
          <w:szCs w:val="20"/>
          <w:u w:val="single"/>
          <w:lang w:eastAsia="ar-SA"/>
        </w:rPr>
      </w:pPr>
    </w:p>
    <w:p w14:paraId="2E808C17" w14:textId="77777777" w:rsidR="00477D06" w:rsidRPr="00A84675" w:rsidRDefault="00477D06" w:rsidP="00477D06">
      <w:pPr>
        <w:suppressAutoHyphens/>
        <w:spacing w:after="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</w:p>
    <w:p w14:paraId="148B28B9" w14:textId="77777777" w:rsidR="00FA162B" w:rsidRPr="00A84675" w:rsidRDefault="00FA162B" w:rsidP="00FA162B">
      <w:pPr>
        <w:numPr>
          <w:ilvl w:val="0"/>
          <w:numId w:val="6"/>
        </w:numPr>
        <w:suppressAutoHyphens/>
        <w:spacing w:after="0" w:line="360" w:lineRule="auto"/>
        <w:jc w:val="both"/>
        <w:rPr>
          <w:rFonts w:ascii="Times New Roman" w:eastAsia="Times New Roman" w:hAnsi="Times New Roman"/>
          <w:i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i/>
          <w:color w:val="000000"/>
          <w:sz w:val="20"/>
          <w:szCs w:val="20"/>
          <w:lang w:eastAsia="ar-SA"/>
        </w:rPr>
        <w:t>Zostałam/em poinformowana/y o źródle dofinansowania projektu ze środków Unii Europejskiej w ramach Europejskiego Funduszu Społecznego</w:t>
      </w:r>
    </w:p>
    <w:p w14:paraId="39A5F6EE" w14:textId="77777777" w:rsidR="000D0C47" w:rsidRDefault="00A81375" w:rsidP="00B02B81">
      <w:pPr>
        <w:numPr>
          <w:ilvl w:val="0"/>
          <w:numId w:val="6"/>
        </w:numPr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i/>
          <w:sz w:val="20"/>
          <w:szCs w:val="20"/>
          <w:lang w:eastAsia="ar-SA"/>
        </w:rPr>
        <w:t>Zobowiązuję się do przekazania informacji dotyczącej sytuacji po zakończeniu udziału w projekcie – do 4 tygodni od zakończenia udziału</w:t>
      </w:r>
      <w:r w:rsidR="00A83907"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ab/>
      </w:r>
    </w:p>
    <w:p w14:paraId="2EFEEB5E" w14:textId="77777777" w:rsidR="00470E80" w:rsidRPr="000D0C47" w:rsidRDefault="00A83907" w:rsidP="000D0C47">
      <w:pPr>
        <w:numPr>
          <w:ilvl w:val="0"/>
          <w:numId w:val="6"/>
        </w:numPr>
        <w:suppressAutoHyphens/>
        <w:spacing w:after="0" w:line="36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ab/>
      </w:r>
      <w:r w:rsidR="000D0C47" w:rsidRPr="000D0C47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Oświadczenie o zgodności ww. danych z prawdą:</w:t>
      </w:r>
      <w:r w:rsidR="000D0C47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 xml:space="preserve"> </w:t>
      </w:r>
      <w:r w:rsidR="000D0C47" w:rsidRPr="000D0C47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„Niniejszym oświadczam, że ww. dane są zgodne z prawdą”.</w:t>
      </w:r>
      <w:r w:rsidRPr="000D0C47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ab/>
      </w:r>
      <w:r w:rsidRPr="000D0C47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ab/>
      </w:r>
      <w:r w:rsidRPr="000D0C47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ab/>
      </w:r>
      <w:r w:rsidRPr="000D0C47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ab/>
      </w:r>
    </w:p>
    <w:p w14:paraId="04984600" w14:textId="77777777" w:rsidR="00470E80" w:rsidRPr="00A84675" w:rsidRDefault="00470E80" w:rsidP="00A83907">
      <w:pPr>
        <w:suppressAutoHyphens/>
        <w:spacing w:after="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</w:p>
    <w:p w14:paraId="60C22119" w14:textId="77777777" w:rsidR="00A83907" w:rsidRPr="00A84675" w:rsidRDefault="00A83907" w:rsidP="00470E80">
      <w:pPr>
        <w:suppressAutoHyphens/>
        <w:spacing w:after="0" w:line="240" w:lineRule="auto"/>
        <w:jc w:val="right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…………………………….…………………………..…………….</w:t>
      </w:r>
    </w:p>
    <w:p w14:paraId="127CB7A4" w14:textId="77777777" w:rsidR="00B04E79" w:rsidRPr="00A84675" w:rsidRDefault="00A83907" w:rsidP="00AD52B5">
      <w:pPr>
        <w:suppressAutoHyphens/>
        <w:spacing w:after="0" w:line="240" w:lineRule="auto"/>
        <w:jc w:val="right"/>
        <w:rPr>
          <w:rFonts w:ascii="Times New Roman" w:eastAsia="Times New Roman" w:hAnsi="Times New Roman"/>
          <w:color w:val="000000"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(podpis</w:t>
      </w:r>
      <w:r w:rsidR="00CA49F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/</w:t>
      </w:r>
      <w:r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y rodzic</w:t>
      </w:r>
      <w:r w:rsidR="00CA49F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a/ów</w:t>
      </w:r>
      <w:r w:rsidRPr="00A84675">
        <w:rPr>
          <w:rFonts w:ascii="Times New Roman" w:eastAsia="Times New Roman" w:hAnsi="Times New Roman"/>
          <w:color w:val="000000"/>
          <w:sz w:val="20"/>
          <w:szCs w:val="20"/>
          <w:lang w:eastAsia="ar-SA"/>
        </w:rPr>
        <w:t>, prawnych opiekunów)</w:t>
      </w:r>
    </w:p>
    <w:p w14:paraId="559DD635" w14:textId="77777777" w:rsidR="00C30F60" w:rsidRDefault="00C30F60" w:rsidP="00AD52B5">
      <w:pPr>
        <w:suppressAutoHyphens/>
        <w:spacing w:after="0" w:line="240" w:lineRule="auto"/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</w:pPr>
    </w:p>
    <w:p w14:paraId="232FA1F9" w14:textId="77777777" w:rsidR="00F6068A" w:rsidRPr="00A84675" w:rsidRDefault="00F6068A" w:rsidP="00F6068A">
      <w:pPr>
        <w:suppressAutoHyphens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</w:pPr>
      <w:r w:rsidRPr="00A84675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DEKLARACJA UCZESTNICTW</w:t>
      </w:r>
      <w:r w:rsidR="008C7414" w:rsidRPr="00A84675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>A</w:t>
      </w:r>
      <w:r w:rsidRPr="00A84675">
        <w:rPr>
          <w:rFonts w:ascii="Times New Roman" w:eastAsia="Times New Roman" w:hAnsi="Times New Roman"/>
          <w:b/>
          <w:color w:val="000000"/>
          <w:sz w:val="20"/>
          <w:szCs w:val="20"/>
          <w:lang w:eastAsia="ar-SA"/>
        </w:rPr>
        <w:t xml:space="preserve"> W PROJEKCIE</w:t>
      </w:r>
    </w:p>
    <w:p w14:paraId="01E611AC" w14:textId="0DF4A012" w:rsidR="00EB7557" w:rsidRDefault="00F6068A" w:rsidP="00C7731B">
      <w:pPr>
        <w:pStyle w:val="tekst"/>
        <w:spacing w:after="0"/>
        <w:jc w:val="both"/>
        <w:rPr>
          <w:sz w:val="20"/>
          <w:szCs w:val="20"/>
        </w:rPr>
      </w:pPr>
      <w:r w:rsidRPr="00A84675">
        <w:rPr>
          <w:sz w:val="20"/>
          <w:szCs w:val="20"/>
          <w:lang w:eastAsia="ar-SA"/>
        </w:rPr>
        <w:t>Deklaruję uczestnictwo</w:t>
      </w:r>
      <w:r w:rsidR="00AD52B5">
        <w:rPr>
          <w:sz w:val="20"/>
          <w:szCs w:val="20"/>
          <w:lang w:eastAsia="ar-SA"/>
        </w:rPr>
        <w:t xml:space="preserve"> mojego dziecka</w:t>
      </w:r>
      <w:r w:rsidRPr="00A84675">
        <w:rPr>
          <w:sz w:val="20"/>
          <w:szCs w:val="20"/>
          <w:lang w:eastAsia="ar-SA"/>
        </w:rPr>
        <w:t xml:space="preserve"> w projekcie pt. </w:t>
      </w:r>
      <w:r w:rsidRPr="00A84675">
        <w:rPr>
          <w:bCs/>
          <w:sz w:val="20"/>
          <w:szCs w:val="20"/>
        </w:rPr>
        <w:t>„</w:t>
      </w:r>
      <w:r w:rsidR="00003ECC">
        <w:rPr>
          <w:bCs/>
          <w:sz w:val="20"/>
          <w:szCs w:val="20"/>
        </w:rPr>
        <w:t xml:space="preserve">Znowu razem </w:t>
      </w:r>
      <w:r w:rsidR="00B50C63">
        <w:rPr>
          <w:bCs/>
          <w:sz w:val="20"/>
          <w:szCs w:val="20"/>
        </w:rPr>
        <w:t>w Gminie Lubawka</w:t>
      </w:r>
      <w:r w:rsidR="00B03265" w:rsidRPr="00A84675">
        <w:rPr>
          <w:bCs/>
          <w:sz w:val="20"/>
          <w:szCs w:val="20"/>
        </w:rPr>
        <w:t>”</w:t>
      </w:r>
      <w:r w:rsidRPr="00A84675">
        <w:rPr>
          <w:bCs/>
          <w:sz w:val="20"/>
          <w:szCs w:val="20"/>
        </w:rPr>
        <w:t xml:space="preserve">- </w:t>
      </w:r>
      <w:r w:rsidRPr="00A84675">
        <w:rPr>
          <w:sz w:val="20"/>
          <w:szCs w:val="20"/>
        </w:rPr>
        <w:t>realizowanym przez</w:t>
      </w:r>
      <w:r w:rsidR="00A10718">
        <w:rPr>
          <w:sz w:val="20"/>
          <w:szCs w:val="20"/>
        </w:rPr>
        <w:t xml:space="preserve"> </w:t>
      </w:r>
      <w:r w:rsidR="00B50C63">
        <w:rPr>
          <w:sz w:val="20"/>
          <w:szCs w:val="20"/>
        </w:rPr>
        <w:t>Gminę Lubawka</w:t>
      </w:r>
      <w:r w:rsidRPr="00A84675">
        <w:rPr>
          <w:sz w:val="20"/>
          <w:szCs w:val="20"/>
        </w:rPr>
        <w:t>, na podstawie umowy o dofinansowan</w:t>
      </w:r>
      <w:r w:rsidR="00B03265" w:rsidRPr="00A84675">
        <w:rPr>
          <w:sz w:val="20"/>
          <w:szCs w:val="20"/>
        </w:rPr>
        <w:t>ie projektu nr</w:t>
      </w:r>
      <w:r w:rsidR="00B03265" w:rsidRPr="004D58B6">
        <w:rPr>
          <w:color w:val="000000"/>
          <w:sz w:val="20"/>
          <w:szCs w:val="20"/>
        </w:rPr>
        <w:t xml:space="preserve">: </w:t>
      </w:r>
      <w:r w:rsidR="00003ECC" w:rsidRPr="00003ECC">
        <w:rPr>
          <w:color w:val="000000"/>
          <w:sz w:val="20"/>
          <w:szCs w:val="20"/>
          <w:shd w:val="clear" w:color="auto" w:fill="FFFFFF"/>
        </w:rPr>
        <w:t>RPDS.10.02.01-02-004</w:t>
      </w:r>
      <w:r w:rsidR="00B50C63">
        <w:rPr>
          <w:color w:val="000000"/>
          <w:sz w:val="20"/>
          <w:szCs w:val="20"/>
          <w:shd w:val="clear" w:color="auto" w:fill="FFFFFF"/>
        </w:rPr>
        <w:t>3</w:t>
      </w:r>
      <w:r w:rsidR="00003ECC" w:rsidRPr="00003ECC">
        <w:rPr>
          <w:color w:val="000000"/>
          <w:sz w:val="20"/>
          <w:szCs w:val="20"/>
          <w:shd w:val="clear" w:color="auto" w:fill="FFFFFF"/>
        </w:rPr>
        <w:t>/21</w:t>
      </w:r>
      <w:r w:rsidR="00003ECC">
        <w:rPr>
          <w:color w:val="000000"/>
          <w:sz w:val="20"/>
          <w:szCs w:val="20"/>
          <w:shd w:val="clear" w:color="auto" w:fill="FFFFFF"/>
        </w:rPr>
        <w:t xml:space="preserve"> </w:t>
      </w:r>
      <w:r w:rsidRPr="00A84675">
        <w:rPr>
          <w:sz w:val="20"/>
          <w:szCs w:val="20"/>
        </w:rPr>
        <w:t xml:space="preserve">zawartej z Urzędem Marszałkowskim we Wrocławiu w ramach </w:t>
      </w:r>
      <w:r w:rsidR="00BC6905" w:rsidRPr="00A84675">
        <w:rPr>
          <w:sz w:val="20"/>
          <w:szCs w:val="20"/>
        </w:rPr>
        <w:t>Regionalnego</w:t>
      </w:r>
      <w:r w:rsidRPr="00A84675">
        <w:rPr>
          <w:sz w:val="20"/>
          <w:szCs w:val="20"/>
        </w:rPr>
        <w:t xml:space="preserve"> Program</w:t>
      </w:r>
      <w:r w:rsidR="00BC6905" w:rsidRPr="00A84675">
        <w:rPr>
          <w:sz w:val="20"/>
          <w:szCs w:val="20"/>
        </w:rPr>
        <w:t>u Operacyjnego</w:t>
      </w:r>
      <w:r w:rsidRPr="00A84675">
        <w:rPr>
          <w:sz w:val="20"/>
          <w:szCs w:val="20"/>
        </w:rPr>
        <w:t xml:space="preserve"> Województwa Dolnośląskiego na lata 2014-2020 Nr osi Priorytetowej: 10. Edukacja, Działanie: 10.</w:t>
      </w:r>
      <w:r w:rsidR="00003ECC">
        <w:rPr>
          <w:sz w:val="20"/>
          <w:szCs w:val="20"/>
        </w:rPr>
        <w:t>2</w:t>
      </w:r>
      <w:r w:rsidRPr="00A84675">
        <w:rPr>
          <w:sz w:val="20"/>
          <w:szCs w:val="20"/>
        </w:rPr>
        <w:t xml:space="preserve"> </w:t>
      </w:r>
      <w:r w:rsidR="00003ECC" w:rsidRPr="00003ECC">
        <w:rPr>
          <w:sz w:val="20"/>
          <w:szCs w:val="20"/>
        </w:rPr>
        <w:t>Zapewnienie równego dostępu do wysokiej jakości edukacji podstawowej,</w:t>
      </w:r>
      <w:r w:rsidR="00003ECC">
        <w:rPr>
          <w:sz w:val="20"/>
          <w:szCs w:val="20"/>
        </w:rPr>
        <w:t xml:space="preserve"> </w:t>
      </w:r>
      <w:r w:rsidR="00003ECC" w:rsidRPr="00003ECC">
        <w:rPr>
          <w:sz w:val="20"/>
          <w:szCs w:val="20"/>
        </w:rPr>
        <w:t>gimnazjalnej i ponadgimnazjalnej</w:t>
      </w:r>
      <w:r w:rsidRPr="00A84675">
        <w:rPr>
          <w:sz w:val="20"/>
          <w:szCs w:val="20"/>
        </w:rPr>
        <w:t>, Poddziałanie: 10.</w:t>
      </w:r>
      <w:r w:rsidR="00003ECC">
        <w:rPr>
          <w:sz w:val="20"/>
          <w:szCs w:val="20"/>
        </w:rPr>
        <w:t>2</w:t>
      </w:r>
      <w:r w:rsidRPr="00A84675">
        <w:rPr>
          <w:sz w:val="20"/>
          <w:szCs w:val="20"/>
        </w:rPr>
        <w:t>.</w:t>
      </w:r>
      <w:r w:rsidR="00003ECC">
        <w:rPr>
          <w:sz w:val="20"/>
          <w:szCs w:val="20"/>
        </w:rPr>
        <w:t>1</w:t>
      </w:r>
      <w:r w:rsidRPr="00A84675">
        <w:rPr>
          <w:sz w:val="20"/>
          <w:szCs w:val="20"/>
        </w:rPr>
        <w:t xml:space="preserve">. </w:t>
      </w:r>
      <w:r w:rsidR="00003ECC" w:rsidRPr="00003ECC">
        <w:rPr>
          <w:sz w:val="20"/>
          <w:szCs w:val="20"/>
        </w:rPr>
        <w:lastRenderedPageBreak/>
        <w:t>Zapewnienie równego dostępu do wysokiej jakości edukacji</w:t>
      </w:r>
      <w:r w:rsidR="00003ECC">
        <w:rPr>
          <w:sz w:val="20"/>
          <w:szCs w:val="20"/>
        </w:rPr>
        <w:t xml:space="preserve"> </w:t>
      </w:r>
      <w:r w:rsidR="00003ECC" w:rsidRPr="00003ECC">
        <w:rPr>
          <w:sz w:val="20"/>
          <w:szCs w:val="20"/>
        </w:rPr>
        <w:t>podstawowej, gimnazjalnej i ponadgimnazjalnej - konkursy horyzontalne</w:t>
      </w:r>
      <w:r w:rsidRPr="00A84675">
        <w:rPr>
          <w:sz w:val="20"/>
          <w:szCs w:val="20"/>
        </w:rPr>
        <w:t xml:space="preserve">. </w:t>
      </w:r>
      <w:r w:rsidR="00AD52B5" w:rsidRPr="00AD52B5">
        <w:rPr>
          <w:sz w:val="20"/>
          <w:szCs w:val="20"/>
        </w:rPr>
        <w:t xml:space="preserve">Projekt będzie realizowany w </w:t>
      </w:r>
      <w:r w:rsidR="00B50C63">
        <w:rPr>
          <w:sz w:val="20"/>
          <w:szCs w:val="20"/>
        </w:rPr>
        <w:t>Szkołach Podstawowych zlokalizowanych w Gminie Lubawka ( Lubawka, Chełmsko Śląskie, Miszkowice)</w:t>
      </w:r>
    </w:p>
    <w:p w14:paraId="7240AF0D" w14:textId="77777777" w:rsidR="00F6068A" w:rsidRPr="00A84675" w:rsidRDefault="00F6068A" w:rsidP="000D0C47">
      <w:pPr>
        <w:pStyle w:val="Bezodstpw"/>
        <w:jc w:val="both"/>
        <w:rPr>
          <w:rFonts w:ascii="Times New Roman" w:hAnsi="Times New Roman"/>
          <w:sz w:val="20"/>
          <w:szCs w:val="20"/>
        </w:rPr>
      </w:pPr>
      <w:r w:rsidRPr="00A84675">
        <w:rPr>
          <w:rFonts w:ascii="Times New Roman" w:hAnsi="Times New Roman"/>
          <w:sz w:val="20"/>
          <w:szCs w:val="20"/>
        </w:rPr>
        <w:t>Uczestnik/Uczestniczka Projektu został/została uprzedzony/uprzedzona o odpowiedzialności cywilnej</w:t>
      </w:r>
    </w:p>
    <w:p w14:paraId="36886F13" w14:textId="77777777" w:rsidR="00F6068A" w:rsidRPr="00A84675" w:rsidRDefault="00F6068A" w:rsidP="000D0C47">
      <w:pPr>
        <w:pStyle w:val="Bezodstpw"/>
        <w:jc w:val="both"/>
        <w:rPr>
          <w:rFonts w:ascii="Times New Roman" w:hAnsi="Times New Roman"/>
          <w:sz w:val="20"/>
          <w:szCs w:val="20"/>
        </w:rPr>
      </w:pPr>
      <w:r w:rsidRPr="00A84675">
        <w:rPr>
          <w:rFonts w:ascii="Times New Roman" w:hAnsi="Times New Roman"/>
          <w:sz w:val="20"/>
          <w:szCs w:val="20"/>
        </w:rPr>
        <w:t>(wynikającej z Kodeksu Cywilnego) za składanie oświadczeń niezgodnych z prawdą w złożonych</w:t>
      </w:r>
      <w:r w:rsidR="00477D06" w:rsidRPr="00A84675">
        <w:rPr>
          <w:rFonts w:ascii="Times New Roman" w:hAnsi="Times New Roman"/>
          <w:sz w:val="20"/>
          <w:szCs w:val="20"/>
        </w:rPr>
        <w:t xml:space="preserve"> </w:t>
      </w:r>
      <w:r w:rsidRPr="00A84675">
        <w:rPr>
          <w:rFonts w:ascii="Times New Roman" w:hAnsi="Times New Roman"/>
          <w:sz w:val="20"/>
          <w:szCs w:val="20"/>
        </w:rPr>
        <w:t>dokumentach na podstawie, których zgłasza swój udział w Projekcie.</w:t>
      </w:r>
    </w:p>
    <w:p w14:paraId="2B1A054B" w14:textId="77777777" w:rsidR="00477D06" w:rsidRPr="00A84675" w:rsidRDefault="00477D06" w:rsidP="00F6068A">
      <w:pPr>
        <w:pStyle w:val="Bezodstpw"/>
        <w:rPr>
          <w:rFonts w:ascii="Times New Roman" w:hAnsi="Times New Roman"/>
          <w:sz w:val="20"/>
          <w:szCs w:val="20"/>
        </w:rPr>
      </w:pPr>
    </w:p>
    <w:p w14:paraId="2049DC79" w14:textId="77777777" w:rsidR="00F6068A" w:rsidRPr="00A84675" w:rsidRDefault="00F6068A" w:rsidP="00AD52B5">
      <w:pPr>
        <w:pStyle w:val="Bezodstpw"/>
        <w:ind w:left="4956"/>
        <w:jc w:val="center"/>
        <w:rPr>
          <w:rFonts w:ascii="Times New Roman" w:hAnsi="Times New Roman"/>
          <w:sz w:val="20"/>
          <w:szCs w:val="20"/>
        </w:rPr>
      </w:pPr>
      <w:r w:rsidRPr="00A84675">
        <w:rPr>
          <w:rFonts w:ascii="Times New Roman" w:hAnsi="Times New Roman"/>
          <w:sz w:val="20"/>
          <w:szCs w:val="20"/>
        </w:rPr>
        <w:t>………………………….…………………</w:t>
      </w:r>
    </w:p>
    <w:p w14:paraId="4C9BD9B6" w14:textId="77777777" w:rsidR="00AD52B5" w:rsidRDefault="00AD52B5" w:rsidP="00AD52B5">
      <w:pPr>
        <w:pStyle w:val="Bezodstpw"/>
        <w:ind w:left="4956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</w:t>
      </w:r>
      <w:r w:rsidRPr="00AD52B5">
        <w:rPr>
          <w:rFonts w:ascii="Times New Roman" w:hAnsi="Times New Roman"/>
          <w:sz w:val="20"/>
          <w:szCs w:val="20"/>
        </w:rPr>
        <w:t xml:space="preserve">podpis/y rodzica/ów, prawnych opiekunów </w:t>
      </w:r>
    </w:p>
    <w:p w14:paraId="11FBE719" w14:textId="77777777" w:rsidR="00F6068A" w:rsidRPr="00A84675" w:rsidRDefault="00F6068A" w:rsidP="00477D06">
      <w:pPr>
        <w:pStyle w:val="Bezodstpw"/>
        <w:rPr>
          <w:rFonts w:ascii="Times New Roman" w:hAnsi="Times New Roman"/>
          <w:sz w:val="20"/>
          <w:szCs w:val="20"/>
        </w:rPr>
      </w:pPr>
      <w:r w:rsidRPr="00A84675">
        <w:rPr>
          <w:rFonts w:ascii="Times New Roman" w:hAnsi="Times New Roman"/>
          <w:sz w:val="20"/>
          <w:szCs w:val="20"/>
        </w:rPr>
        <w:t>Deklaracja zapoznania się z regulaminem:</w:t>
      </w:r>
    </w:p>
    <w:p w14:paraId="07DD649B" w14:textId="77777777" w:rsidR="00F6068A" w:rsidRPr="00A84675" w:rsidRDefault="00F6068A" w:rsidP="000D0C47">
      <w:pPr>
        <w:pStyle w:val="Bezodstpw"/>
        <w:jc w:val="both"/>
        <w:rPr>
          <w:rFonts w:ascii="Times New Roman" w:hAnsi="Times New Roman"/>
          <w:sz w:val="20"/>
          <w:szCs w:val="20"/>
        </w:rPr>
      </w:pPr>
      <w:r w:rsidRPr="00A84675">
        <w:rPr>
          <w:rFonts w:ascii="Times New Roman" w:hAnsi="Times New Roman"/>
          <w:sz w:val="20"/>
          <w:szCs w:val="20"/>
        </w:rPr>
        <w:t>Ja, niżej podpisana/y oświadczam, że zapoznałam/em się</w:t>
      </w:r>
      <w:r w:rsidR="00477D06" w:rsidRPr="00A84675">
        <w:rPr>
          <w:rFonts w:ascii="Times New Roman" w:hAnsi="Times New Roman"/>
          <w:sz w:val="20"/>
          <w:szCs w:val="20"/>
        </w:rPr>
        <w:t xml:space="preserve"> z Regulaminem rekrutacji i uczestnictw</w:t>
      </w:r>
      <w:r w:rsidR="00232D05">
        <w:rPr>
          <w:rFonts w:ascii="Times New Roman" w:hAnsi="Times New Roman"/>
          <w:sz w:val="20"/>
          <w:szCs w:val="20"/>
        </w:rPr>
        <w:t>a</w:t>
      </w:r>
      <w:r w:rsidR="00477D06" w:rsidRPr="00A84675">
        <w:rPr>
          <w:rFonts w:ascii="Times New Roman" w:hAnsi="Times New Roman"/>
          <w:sz w:val="20"/>
          <w:szCs w:val="20"/>
        </w:rPr>
        <w:t xml:space="preserve"> w Projekcie oraz że </w:t>
      </w:r>
      <w:r w:rsidRPr="00A84675">
        <w:rPr>
          <w:rFonts w:ascii="Times New Roman" w:hAnsi="Times New Roman"/>
          <w:sz w:val="20"/>
          <w:szCs w:val="20"/>
        </w:rPr>
        <w:t>zobowiązuję</w:t>
      </w:r>
      <w:r w:rsidR="00477D06" w:rsidRPr="00A84675">
        <w:rPr>
          <w:rFonts w:ascii="Times New Roman" w:hAnsi="Times New Roman"/>
          <w:sz w:val="20"/>
          <w:szCs w:val="20"/>
        </w:rPr>
        <w:t xml:space="preserve"> </w:t>
      </w:r>
      <w:r w:rsidRPr="00A84675">
        <w:rPr>
          <w:rFonts w:ascii="Times New Roman" w:hAnsi="Times New Roman"/>
          <w:sz w:val="20"/>
          <w:szCs w:val="20"/>
        </w:rPr>
        <w:t>się do respektowania zawartych w nim postanowień.</w:t>
      </w:r>
    </w:p>
    <w:p w14:paraId="074176E1" w14:textId="77777777" w:rsidR="00477D06" w:rsidRPr="00A84675" w:rsidRDefault="00477D06" w:rsidP="00477D06">
      <w:pPr>
        <w:pStyle w:val="Bezodstpw"/>
        <w:rPr>
          <w:rFonts w:ascii="Times New Roman" w:hAnsi="Times New Roman"/>
          <w:sz w:val="20"/>
          <w:szCs w:val="20"/>
        </w:rPr>
      </w:pPr>
    </w:p>
    <w:p w14:paraId="757A3A73" w14:textId="77777777" w:rsidR="00F6068A" w:rsidRPr="00A84675" w:rsidRDefault="00F6068A" w:rsidP="00AD52B5">
      <w:pPr>
        <w:pStyle w:val="Bezodstpw"/>
        <w:ind w:left="4248" w:firstLine="708"/>
        <w:jc w:val="center"/>
        <w:rPr>
          <w:rFonts w:ascii="Times New Roman" w:hAnsi="Times New Roman"/>
          <w:sz w:val="20"/>
          <w:szCs w:val="20"/>
        </w:rPr>
      </w:pPr>
      <w:r w:rsidRPr="00A84675">
        <w:rPr>
          <w:rFonts w:ascii="Times New Roman" w:hAnsi="Times New Roman"/>
          <w:sz w:val="20"/>
          <w:szCs w:val="20"/>
        </w:rPr>
        <w:t>…………………………..…………………</w:t>
      </w:r>
    </w:p>
    <w:p w14:paraId="6D214E21" w14:textId="77777777" w:rsidR="00477D06" w:rsidRPr="00A84675" w:rsidRDefault="00AD52B5" w:rsidP="00AD52B5">
      <w:pPr>
        <w:pStyle w:val="Bezodstpw"/>
        <w:ind w:left="4956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</w:t>
      </w:r>
      <w:r w:rsidRPr="00AD52B5">
        <w:rPr>
          <w:rFonts w:ascii="Times New Roman" w:hAnsi="Times New Roman"/>
          <w:sz w:val="20"/>
          <w:szCs w:val="20"/>
        </w:rPr>
        <w:t>podpis/y rodzica/ów, prawnych opiekunów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</w:p>
    <w:p w14:paraId="31BF27AC" w14:textId="77777777" w:rsidR="00F6068A" w:rsidRPr="00A84675" w:rsidRDefault="00F6068A" w:rsidP="00477D06">
      <w:pPr>
        <w:pStyle w:val="Bezodstpw"/>
        <w:rPr>
          <w:rFonts w:ascii="Times New Roman" w:hAnsi="Times New Roman"/>
          <w:sz w:val="20"/>
          <w:szCs w:val="20"/>
        </w:rPr>
      </w:pPr>
      <w:r w:rsidRPr="00A84675">
        <w:rPr>
          <w:rFonts w:ascii="Times New Roman" w:hAnsi="Times New Roman"/>
          <w:sz w:val="20"/>
          <w:szCs w:val="20"/>
        </w:rPr>
        <w:t>Wyrażenie zgody na udział w badaniu ewaluacyjnym:</w:t>
      </w:r>
    </w:p>
    <w:p w14:paraId="7B82C3AB" w14:textId="7989F751" w:rsidR="00477D06" w:rsidRPr="00A84675" w:rsidRDefault="00F6068A" w:rsidP="00C7731B">
      <w:pPr>
        <w:pStyle w:val="Bezodstpw"/>
        <w:jc w:val="both"/>
        <w:rPr>
          <w:rFonts w:ascii="Times New Roman" w:hAnsi="Times New Roman"/>
          <w:sz w:val="20"/>
          <w:szCs w:val="20"/>
        </w:rPr>
      </w:pPr>
      <w:r w:rsidRPr="00A84675">
        <w:rPr>
          <w:rFonts w:ascii="Times New Roman" w:hAnsi="Times New Roman"/>
          <w:sz w:val="20"/>
          <w:szCs w:val="20"/>
        </w:rPr>
        <w:t>Wyrażam zgodę na udział w badaniu ewaluacyjnym w celu</w:t>
      </w:r>
      <w:r w:rsidR="00477D06" w:rsidRPr="00A84675">
        <w:rPr>
          <w:rFonts w:ascii="Times New Roman" w:hAnsi="Times New Roman"/>
          <w:sz w:val="20"/>
          <w:szCs w:val="20"/>
        </w:rPr>
        <w:t xml:space="preserve"> </w:t>
      </w:r>
      <w:r w:rsidRPr="00A84675">
        <w:rPr>
          <w:rFonts w:ascii="Times New Roman" w:hAnsi="Times New Roman"/>
          <w:sz w:val="20"/>
          <w:szCs w:val="20"/>
        </w:rPr>
        <w:t>udokumentowania działań prowadzonych w ramach realizacji projektu.</w:t>
      </w:r>
    </w:p>
    <w:p w14:paraId="62995E72" w14:textId="77777777" w:rsidR="00477D06" w:rsidRPr="00A84675" w:rsidRDefault="00477D06" w:rsidP="00477D06">
      <w:pPr>
        <w:pStyle w:val="Bezodstpw"/>
        <w:rPr>
          <w:rFonts w:ascii="Times New Roman" w:hAnsi="Times New Roman"/>
          <w:sz w:val="20"/>
          <w:szCs w:val="20"/>
        </w:rPr>
      </w:pPr>
    </w:p>
    <w:p w14:paraId="30C927D6" w14:textId="77777777" w:rsidR="00AD52B5" w:rsidRPr="00AD52B5" w:rsidRDefault="00AD52B5" w:rsidP="00AD52B5">
      <w:pPr>
        <w:pStyle w:val="Bezodstpw"/>
        <w:ind w:left="4956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    </w:t>
      </w:r>
      <w:r w:rsidRPr="00AD52B5">
        <w:rPr>
          <w:rFonts w:ascii="Times New Roman" w:hAnsi="Times New Roman"/>
          <w:sz w:val="20"/>
          <w:szCs w:val="20"/>
        </w:rPr>
        <w:t>………………………….…………………</w:t>
      </w:r>
    </w:p>
    <w:p w14:paraId="300A1037" w14:textId="77777777" w:rsidR="00477D06" w:rsidRPr="00A84675" w:rsidRDefault="00AD52B5" w:rsidP="00AD52B5">
      <w:pPr>
        <w:pStyle w:val="Bezodstpw"/>
        <w:rPr>
          <w:rFonts w:ascii="Times New Roman" w:hAnsi="Times New Roman"/>
          <w:sz w:val="20"/>
          <w:szCs w:val="20"/>
        </w:rPr>
      </w:pPr>
      <w:r w:rsidRPr="00AD52B5">
        <w:rPr>
          <w:rFonts w:ascii="Times New Roman" w:hAnsi="Times New Roman"/>
          <w:sz w:val="20"/>
          <w:szCs w:val="20"/>
        </w:rPr>
        <w:t xml:space="preserve">      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         </w:t>
      </w:r>
      <w:r w:rsidRPr="00AD52B5">
        <w:rPr>
          <w:rFonts w:ascii="Times New Roman" w:hAnsi="Times New Roman"/>
          <w:sz w:val="20"/>
          <w:szCs w:val="20"/>
        </w:rPr>
        <w:t>podpis/y rodzica/ów, prawnych opiekunów</w:t>
      </w:r>
    </w:p>
    <w:p w14:paraId="0D1CCECC" w14:textId="77777777" w:rsidR="00F6068A" w:rsidRPr="00A84675" w:rsidRDefault="00F6068A" w:rsidP="00470E80">
      <w:pPr>
        <w:suppressAutoHyphens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ar-SA"/>
        </w:rPr>
      </w:pPr>
    </w:p>
    <w:p w14:paraId="25362028" w14:textId="2E0B7AEC" w:rsidR="0012502B" w:rsidRPr="00AD52B5" w:rsidRDefault="0012502B" w:rsidP="00FE283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Zgodnie z art. 14 Ogólnego rozporządzenia o ochronie danych osobowych z dnia 27 kwietnia 2016 r.  oraz w związku z realizacją projektu w ramach Regionalnego Programu Operacyjnego Województwa Dolnośląskiego 2014 – 2020 pn. </w:t>
      </w:r>
      <w:r w:rsidRPr="00AD52B5">
        <w:rPr>
          <w:rFonts w:ascii="Times New Roman" w:eastAsia="Times New Roman" w:hAnsi="Times New Roman"/>
          <w:b/>
          <w:bCs/>
          <w:sz w:val="18"/>
          <w:szCs w:val="18"/>
          <w:lang w:eastAsia="pl-PL"/>
        </w:rPr>
        <w:t>”</w:t>
      </w:r>
      <w:r w:rsidR="00FE283D">
        <w:rPr>
          <w:rFonts w:ascii="Times New Roman" w:eastAsia="Times New Roman" w:hAnsi="Times New Roman"/>
          <w:b/>
          <w:bCs/>
          <w:sz w:val="18"/>
          <w:szCs w:val="18"/>
          <w:lang w:eastAsia="pl-PL"/>
        </w:rPr>
        <w:t xml:space="preserve">Znowu Razem </w:t>
      </w:r>
      <w:r w:rsidR="00B50C63">
        <w:rPr>
          <w:rFonts w:ascii="Times New Roman" w:eastAsia="Times New Roman" w:hAnsi="Times New Roman"/>
          <w:b/>
          <w:bCs/>
          <w:sz w:val="18"/>
          <w:szCs w:val="18"/>
          <w:lang w:eastAsia="pl-PL"/>
        </w:rPr>
        <w:t>w Gminie Lubawka</w:t>
      </w:r>
      <w:r w:rsidRPr="00AD52B5">
        <w:rPr>
          <w:rFonts w:ascii="Times New Roman" w:eastAsia="Times New Roman" w:hAnsi="Times New Roman"/>
          <w:b/>
          <w:bCs/>
          <w:sz w:val="18"/>
          <w:szCs w:val="18"/>
          <w:lang w:eastAsia="pl-PL"/>
        </w:rPr>
        <w:t>”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  informuję, że:</w:t>
      </w:r>
    </w:p>
    <w:p w14:paraId="287C7347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Administratorem Pani/ Pana danych jest:</w:t>
      </w:r>
    </w:p>
    <w:p w14:paraId="495F2EFA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 w odniesieniu do zbioru: Baza danych związanych z realizowaniem zadań Instytucji Zarządzającej przez Zarząd Woj</w:t>
      </w:r>
      <w:r w:rsidRPr="00AD52B5">
        <w:rPr>
          <w:rFonts w:ascii="Times New Roman" w:eastAsia="Times New Roman" w:hAnsi="Times New Roman"/>
          <w:bCs/>
          <w:sz w:val="18"/>
          <w:szCs w:val="18"/>
          <w:lang w:eastAsia="pl-PL"/>
        </w:rPr>
        <w:t xml:space="preserve">ewództwa Dolnośląskiego w ramach RPO WD 2014-2020 - 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Marszałek Województwa Dolnośląskiego z siedzibą we Wrocławiu, ul. Wybrzeże J. Słowackiego 12-14, 50-411 Wrocław;</w:t>
      </w:r>
    </w:p>
    <w:p w14:paraId="639A11E6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w odniesieniu do zbioru Centralny system teleinformatyczny wspierający realizację programów operacyjnych - Minister właściwy ds. rozwoju regionalnego, mający siedzibę przy ul. Wspólnej 2/4, 00-926 Warszawa</w:t>
      </w:r>
    </w:p>
    <w:p w14:paraId="28AD7FAB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Inspektor Ochrony Danych dla zbioru: </w:t>
      </w:r>
    </w:p>
    <w:p w14:paraId="2307982B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Baza danych związanych z realizowaniem zadań Instytucji Zarządzającej przez Zarząd Woj</w:t>
      </w:r>
      <w:r w:rsidRPr="00AD52B5">
        <w:rPr>
          <w:rFonts w:ascii="Times New Roman" w:eastAsia="Times New Roman" w:hAnsi="Times New Roman"/>
          <w:bCs/>
          <w:sz w:val="18"/>
          <w:szCs w:val="18"/>
          <w:lang w:eastAsia="pl-PL"/>
        </w:rPr>
        <w:t>ewództwa Dolnośląskiego w ramach RPO WD 2014-2020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, e-mail </w:t>
      </w:r>
      <w:hyperlink r:id="rId9" w:history="1">
        <w:r w:rsidRPr="00AD52B5">
          <w:rPr>
            <w:rFonts w:ascii="Times New Roman" w:eastAsia="Times New Roman" w:hAnsi="Times New Roman"/>
            <w:color w:val="0000FF"/>
            <w:sz w:val="18"/>
            <w:szCs w:val="18"/>
            <w:u w:val="single"/>
            <w:lang w:eastAsia="pl-PL"/>
          </w:rPr>
          <w:t>inspektor@umwd.pl</w:t>
        </w:r>
      </w:hyperlink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;</w:t>
      </w:r>
    </w:p>
    <w:p w14:paraId="75656350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Centralny system teleinformatyczny wspierający realizację programów operacyjnych, e-mail </w:t>
      </w:r>
      <w:hyperlink r:id="rId10" w:history="1">
        <w:r w:rsidRPr="00AD52B5">
          <w:rPr>
            <w:rFonts w:ascii="Times New Roman" w:eastAsia="Times New Roman" w:hAnsi="Times New Roman"/>
            <w:color w:val="0000FF"/>
            <w:sz w:val="18"/>
            <w:szCs w:val="18"/>
            <w:u w:val="single"/>
            <w:lang w:eastAsia="ar-SA"/>
          </w:rPr>
          <w:t>iod@miir.gov.pl</w:t>
        </w:r>
      </w:hyperlink>
      <w:r w:rsidRPr="00AD52B5">
        <w:rPr>
          <w:rFonts w:ascii="Times New Roman" w:eastAsia="Times New Roman" w:hAnsi="Times New Roman"/>
          <w:sz w:val="18"/>
          <w:szCs w:val="18"/>
          <w:lang w:eastAsia="ar-SA"/>
        </w:rPr>
        <w:t>;</w:t>
      </w:r>
    </w:p>
    <w:p w14:paraId="4D9FEF05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Pani/Pana dane osobowe przetwarzane są/będą w celu realizacji projektu, w szczególności potwierdzenia kwalifikowalności wydatków, udzielenia wsparcia, monitoringu, ewaluacji, kontroli, audytu i sprawozdawczości oraz działań informacyjno-promocyjnych w ramach RPO WD 2014 – 2020, a także w celach związanych z odzyskiwaniem środków, celach archiwalnych oraz statystycznych;</w:t>
      </w:r>
    </w:p>
    <w:p w14:paraId="0BA16F82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Przetwarzanie Pani/Pana danych osobowych jest zgodne z prawem i spełnia warunki, o których mowa w art. 6 ust. 1 lit. b i c </w:t>
      </w:r>
      <w:r w:rsidRPr="00AD52B5">
        <w:rPr>
          <w:rFonts w:ascii="Times New Roman" w:eastAsia="Mincho" w:hAnsi="Times New Roman"/>
          <w:sz w:val="18"/>
          <w:szCs w:val="18"/>
          <w:lang w:eastAsia="pl-PL"/>
        </w:rPr>
        <w:t>rozporządzenia Parlamentu Europejskiego i Rady (UE) 2016/679 z dnia 27 kwietnia 2016 r. w sprawie ochrony osób fizycznych w związku z przetwarzaniem danych osobowych i w sprawie swobodnego przepływu takich danych oraz uchylenia dyrektywy 95/46/WE (ogólne rozporządzenie o ochronie danych) (Dz. Urz. UE L 119 z 04.05.2016, str.1),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 dalej zwane RODO  – dane osobowe są niezbędne dla realizacji Regionalnego Programu Operacyjnego Województwa Dolnośląskiego 2014 – 2020 na podstawie: </w:t>
      </w:r>
    </w:p>
    <w:p w14:paraId="4B3F75CA" w14:textId="77777777" w:rsidR="0012502B" w:rsidRPr="00AD52B5" w:rsidRDefault="0012502B" w:rsidP="0012502B">
      <w:pPr>
        <w:numPr>
          <w:ilvl w:val="1"/>
          <w:numId w:val="15"/>
        </w:numPr>
        <w:ind w:left="72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w odniesieniu do zbioru „Baza danych związanych z realizowaniem zadań Instytucji Zarządzającej przez Zarząd Woj</w:t>
      </w:r>
      <w:r w:rsidRPr="00AD52B5">
        <w:rPr>
          <w:rFonts w:ascii="Times New Roman" w:eastAsia="Times New Roman" w:hAnsi="Times New Roman"/>
          <w:bCs/>
          <w:sz w:val="18"/>
          <w:szCs w:val="18"/>
          <w:lang w:eastAsia="pl-PL"/>
        </w:rPr>
        <w:t>ewództwa Dolnośląskiego w ramach RPO WD 2014-2020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”:</w:t>
      </w:r>
    </w:p>
    <w:p w14:paraId="5C969CA0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rozporządzenia Parlamentu Europejskiego i Rady (UE) nr 1303/2013 z dnia 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br/>
        <w:t xml:space="preserve">17 grudnia 2013 r. ustanawiającego wspólne przepisy dotyczące Europejskiego Funduszu Rozwoju Regionalnego, Europejskiego Funduszu Społecznego, Funduszu Spójności, Europejskiego Funduszu Rolnego na rzecz Rozwoju Obszarów Wiejskich oraz Europejskiego Funduszu Morskiego i Rybackiego oraz ustanawiającego przepisy ogólne dotyczące Europejskiego Funduszu Rozwoju Regionalnego, Europejskiego Funduszu Społecznego, Funduszu Spójności i Europejskiego Funduszu Morskiego i Rybackiego oraz 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lastRenderedPageBreak/>
        <w:t xml:space="preserve">uchylającego rozporządzenie Rady (WE) nr 1083/2006 (Dz. Urz. UE L 347 z 20.12.2013, str. 320, z </w:t>
      </w:r>
      <w:proofErr w:type="spellStart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późn</w:t>
      </w:r>
      <w:proofErr w:type="spellEnd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. zm.),</w:t>
      </w:r>
    </w:p>
    <w:p w14:paraId="19038297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rozporządzenia Parlamentu Europejskiego i Rady (UE) nr 1304/2013 z dnia 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br/>
        <w:t xml:space="preserve">17 grudnia 2013 r. w sprawie Europejskiego Funduszu Społecznego i uchylającego rozporządzenie Rady (WE) nr 1081/2006 (Dz. Urz. UE L 347 z 20.12.2013, str. 470, z </w:t>
      </w:r>
      <w:proofErr w:type="spellStart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późn</w:t>
      </w:r>
      <w:proofErr w:type="spellEnd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. zm.),</w:t>
      </w:r>
    </w:p>
    <w:p w14:paraId="36B593E0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ustawy z dnia 11 lipca 2014 r. o zasadach realizacji programów w zakresie polityki spójności finansowanych w perspektywie finansowej 2014–2020 (Dz. U. z 2017 r. poz. 1460, z </w:t>
      </w:r>
      <w:proofErr w:type="spellStart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późn</w:t>
      </w:r>
      <w:proofErr w:type="spellEnd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. zm.);</w:t>
      </w:r>
    </w:p>
    <w:p w14:paraId="6EF6DAFA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ustawy z dnia 27 sierpnia 2009 r. o finansach publicznych (Dz. U. z 2016 r. poz. 1870, z </w:t>
      </w:r>
      <w:proofErr w:type="spellStart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późn</w:t>
      </w:r>
      <w:proofErr w:type="spellEnd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. zm.).</w:t>
      </w:r>
    </w:p>
    <w:p w14:paraId="0F3BAA86" w14:textId="77777777" w:rsidR="0012502B" w:rsidRPr="00AD52B5" w:rsidRDefault="0012502B" w:rsidP="0012502B">
      <w:pPr>
        <w:numPr>
          <w:ilvl w:val="1"/>
          <w:numId w:val="15"/>
        </w:numPr>
        <w:ind w:left="72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w odniesieniu do zbioru „Centralny system teleinformatyczny wspierający realizację programów operacyjnych”: </w:t>
      </w:r>
    </w:p>
    <w:p w14:paraId="7F099A56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rozporządzenia Parlamentu Europejskiego i Rady (UE) nr 1303/2013 z dnia 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br/>
        <w:t>17 grudnia 2013 r. ustanawiającego wspólne przepisy dotyczące Europejskiego Funduszu Rozwoju Regionalnego, Europejskiego Funduszu Społecznego, Funduszu Spójności, Europejskiego Funduszu Rolnego na rzecz Rozwoju Obszarów Wiejskich oraz Europejskiego Funduszu Morskiego i Rybackiego oraz ustanawiającego przepisy ogólne dotyczące Europejskiego Funduszu Rozwoju Regionalnego, Europejskiego Funduszu Społecznego, Funduszu Spójności i Europejskiego Funduszu Morskiego i Rybackiego oraz uchylającego rozporządzenie Rady (WE) nr 1083/2006,</w:t>
      </w:r>
    </w:p>
    <w:p w14:paraId="2E72D645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rozporządzenia Parlamentu Europejskiego i Rady (UE) nr 1304/2013 z dnia 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br/>
        <w:t>17 grudnia 2013 r. w sprawie Europejskiego Funduszu Społecznego i uchylającego rozporządzenie Rady (WE) nr 1081/2006,</w:t>
      </w:r>
    </w:p>
    <w:p w14:paraId="0692E6D1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ustawy z dnia 11 lipca 2014 r. o zasadach realizacji programów w zakresie polityki spójności finansowanych w perspektywie finansowej 2014–2020 (Dz. U. z 2017 r. poz. 1460, z </w:t>
      </w:r>
      <w:proofErr w:type="spellStart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późn</w:t>
      </w:r>
      <w:proofErr w:type="spellEnd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. zm.),</w:t>
      </w:r>
    </w:p>
    <w:p w14:paraId="4CAD99EB" w14:textId="77777777" w:rsidR="0012502B" w:rsidRPr="00AD52B5" w:rsidRDefault="0012502B" w:rsidP="0012502B">
      <w:pPr>
        <w:numPr>
          <w:ilvl w:val="0"/>
          <w:numId w:val="16"/>
        </w:numPr>
        <w:ind w:left="1276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rozporządzenia wykonawczego Komisji (UE) nr 1011/2014 z dnia 22 września 2014 r. ustanawiającego szczegółowe przepisy wykonawcze do rozporządzenia Parlamentu Europejskiego i Rady (UE) nr 1303/2013 w odniesieniu do wzorów służących do przekazywania Komisji określonych informacji oraz szczegółowe przepisy dotyczące wymiany informacji między beneficjentami a instytucjami zarządzającymi, certyfikującymi, audytowymi i pośredniczącymi (Dz. Urz. UE L 286 z 30.09.2014, str. 1).</w:t>
      </w:r>
    </w:p>
    <w:p w14:paraId="3AF6BCD7" w14:textId="77777777" w:rsidR="0012502B" w:rsidRPr="00AD52B5" w:rsidRDefault="0012502B" w:rsidP="00CF63FD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 Zakres przetwarzanych danych osobowych obejmuje: </w:t>
      </w:r>
      <w:r w:rsidR="00AC62FE"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dane identyfikacyjne uczestnika projektu, </w:t>
      </w:r>
    </w:p>
    <w:p w14:paraId="26B7503C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Odbiorcami Pani/ Pana danych osobowych będą: Instytucje Pośredniczące Regionalnym Programem Operacyjnym Województwa Dolnośląskiego 2014 – 2020, , Beneficjent, Partner</w:t>
      </w:r>
      <w:r w:rsidRPr="00AD52B5">
        <w:rPr>
          <w:rFonts w:ascii="Times New Roman" w:eastAsia="Times New Roman" w:hAnsi="Times New Roman"/>
          <w:sz w:val="18"/>
          <w:szCs w:val="18"/>
          <w:vertAlign w:val="superscript"/>
          <w:lang w:eastAsia="pl-PL"/>
        </w:rPr>
        <w:footnoteReference w:id="1"/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 oraz podmioty, które na zlecenie beneficjenta uczestniczą w realizacji projektu. Dane osobowe mogą zostać przekazane podmiotom realizującym badania ewaluacyjne na zlecenie Ministra właściwego ds. rozwoju regionalnego, Instytucji Zarządzającej Regionalnym Programem Operacyjnym Województwa Dolnośląskiego 2014 – 2020 lub beneficjenta. Dane osobowe mogą zostać również powierzone specjalistycznym firmom, realizującym na zlecenie Ministra właściwego ds. rozwoju regionalnego, Instytucji Zarządzającej Regionalnym Programem Operacyjnym Województwa Dolnośląskiego 2014 - 2020 oraz beneficjenta kontrole i audyt w ramach RPO WD 2014 – 2020;</w:t>
      </w:r>
    </w:p>
    <w:p w14:paraId="618DD640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Pani/Pana dane osobowe będą przechowywane przez okres niezbędny na potrzeby rozliczenia projektu, na potrzeby rozliczenia i zamknięcia Regionalnego Programu Operacyjnego  Województwa Dolnośląskiego 2014 – 2020 </w:t>
      </w:r>
      <w:r w:rsidRPr="00AD52B5">
        <w:rPr>
          <w:rFonts w:ascii="Times New Roman" w:eastAsia="Times New Roman" w:hAnsi="Times New Roman"/>
          <w:sz w:val="18"/>
          <w:szCs w:val="18"/>
          <w:lang w:eastAsia="ar-SA"/>
        </w:rPr>
        <w:t>oraz do czasu zakończenia archiwizowania dokumentacji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; </w:t>
      </w:r>
    </w:p>
    <w:p w14:paraId="196147E5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Posiada Pani/Pan prawo dostępu do treści swoich danych oraz prawo ich sprostowania, ograniczenia przetwarzania, prawo wniesienia sprzeciwu; W tym przypadku nie ma zastosowania prawo do usunięcia danych, ponieważ przetwarzanie moich danych jest niezbędne do wywiązania się z prawnego obowiązku wymagającego przetwarzania na mocy prawa Unii oraz prawa państwa członkowskiego, któremu podlegają Administratorzy.</w:t>
      </w:r>
    </w:p>
    <w:p w14:paraId="440FCC38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Ma Pani/Pan prawo wniesienia skargi do Prezesa Urzędu Ochrony Danych (na adres Urzędu Ochrony Danych Osobowych, ul. Stawki 2, 00 - 193 Warszawa), gdy uzna Pani/Pan, iż przetwarzanie danych osobowych Pani/Pana dotyczących narusza przepisy RODO</w:t>
      </w:r>
      <w:bookmarkStart w:id="0" w:name="_GoBack"/>
      <w:bookmarkEnd w:id="0"/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;</w:t>
      </w:r>
    </w:p>
    <w:p w14:paraId="2D1A6ABE" w14:textId="5FD8C38C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Dane zostały przekazane przez </w:t>
      </w:r>
      <w:r w:rsidR="00B50C63">
        <w:rPr>
          <w:rFonts w:ascii="Times New Roman" w:eastAsia="Times New Roman" w:hAnsi="Times New Roman"/>
          <w:sz w:val="18"/>
          <w:szCs w:val="18"/>
          <w:lang w:eastAsia="pl-PL"/>
        </w:rPr>
        <w:t>Gminę Lubawka</w:t>
      </w:r>
      <w:r w:rsidR="006802AC" w:rsidRPr="00AD52B5">
        <w:rPr>
          <w:rFonts w:ascii="Times New Roman" w:eastAsia="Times New Roman" w:hAnsi="Times New Roman"/>
          <w:sz w:val="18"/>
          <w:szCs w:val="18"/>
          <w:lang w:eastAsia="pl-PL"/>
        </w:rPr>
        <w:t xml:space="preserve"> w związku z realizacją umowy o dofinansowanie projektu</w:t>
      </w: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.</w:t>
      </w:r>
    </w:p>
    <w:p w14:paraId="697DD22A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Pani/ Pana dane nie będą przekazywane do państwa trzeciego lub organizacji międzynarodowej;</w:t>
      </w:r>
    </w:p>
    <w:p w14:paraId="1AF4789E" w14:textId="77777777" w:rsidR="0012502B" w:rsidRPr="00AD52B5" w:rsidRDefault="0012502B" w:rsidP="0012502B">
      <w:pPr>
        <w:numPr>
          <w:ilvl w:val="0"/>
          <w:numId w:val="15"/>
        </w:numPr>
        <w:ind w:left="360"/>
        <w:contextualSpacing/>
        <w:jc w:val="both"/>
        <w:rPr>
          <w:rFonts w:ascii="Times New Roman" w:eastAsia="Times New Roman" w:hAnsi="Times New Roman"/>
          <w:sz w:val="18"/>
          <w:szCs w:val="18"/>
          <w:lang w:eastAsia="pl-PL"/>
        </w:rPr>
      </w:pPr>
      <w:r w:rsidRPr="00AD52B5">
        <w:rPr>
          <w:rFonts w:ascii="Times New Roman" w:eastAsia="Times New Roman" w:hAnsi="Times New Roman"/>
          <w:sz w:val="18"/>
          <w:szCs w:val="18"/>
          <w:lang w:eastAsia="pl-PL"/>
        </w:rPr>
        <w:t>Pani/Pana dane nie będą podlegały zautomatyzowanemu podejmowaniu decyzji, w tym również w formie profilowania.</w:t>
      </w:r>
    </w:p>
    <w:p w14:paraId="0B5AC49F" w14:textId="77777777" w:rsidR="005873F7" w:rsidRPr="00AD52B5" w:rsidRDefault="005873F7" w:rsidP="00C7731B">
      <w:pPr>
        <w:pStyle w:val="Akapitzlist"/>
        <w:spacing w:line="360" w:lineRule="auto"/>
        <w:ind w:left="4248" w:firstLine="708"/>
        <w:rPr>
          <w:rFonts w:ascii="Times New Roman" w:hAnsi="Times New Roman"/>
          <w:sz w:val="18"/>
          <w:szCs w:val="18"/>
        </w:rPr>
      </w:pPr>
      <w:r w:rsidRPr="00AD52B5">
        <w:rPr>
          <w:rFonts w:ascii="Times New Roman" w:hAnsi="Times New Roman"/>
          <w:sz w:val="18"/>
          <w:szCs w:val="18"/>
        </w:rPr>
        <w:t>…………………………………………………</w:t>
      </w:r>
    </w:p>
    <w:p w14:paraId="3435B8D7" w14:textId="77777777" w:rsidR="0091784F" w:rsidRPr="00AD52B5" w:rsidRDefault="005873F7" w:rsidP="00AD52B5">
      <w:pPr>
        <w:pStyle w:val="Akapitzlist"/>
        <w:spacing w:line="360" w:lineRule="auto"/>
        <w:ind w:left="4956"/>
        <w:rPr>
          <w:rFonts w:ascii="Times New Roman" w:hAnsi="Times New Roman"/>
          <w:sz w:val="18"/>
          <w:szCs w:val="18"/>
        </w:rPr>
      </w:pPr>
      <w:r w:rsidRPr="00AD52B5">
        <w:rPr>
          <w:rFonts w:ascii="Times New Roman" w:hAnsi="Times New Roman"/>
          <w:sz w:val="18"/>
          <w:szCs w:val="18"/>
        </w:rPr>
        <w:lastRenderedPageBreak/>
        <w:t>Potwierdzam otrzymanie i zapoznanie się z klauzulą informacyjną – data, podpis</w:t>
      </w:r>
    </w:p>
    <w:sectPr w:rsidR="0091784F" w:rsidRPr="00AD52B5" w:rsidSect="00310F5E">
      <w:headerReference w:type="default" r:id="rId11"/>
      <w:footerReference w:type="default" r:id="rId12"/>
      <w:pgSz w:w="11906" w:h="16838"/>
      <w:pgMar w:top="1560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42BB6" w14:textId="77777777" w:rsidR="0080677F" w:rsidRDefault="0080677F">
      <w:r>
        <w:separator/>
      </w:r>
    </w:p>
  </w:endnote>
  <w:endnote w:type="continuationSeparator" w:id="0">
    <w:p w14:paraId="4841885B" w14:textId="77777777" w:rsidR="0080677F" w:rsidRDefault="00806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B5A4" w14:textId="7EF199C5" w:rsidR="00FE283D" w:rsidRDefault="00C22900" w:rsidP="00FE283D">
    <w:pPr>
      <w:pStyle w:val="Akapitzlist"/>
      <w:spacing w:after="0" w:line="360" w:lineRule="auto"/>
      <w:ind w:left="0"/>
      <w:jc w:val="center"/>
      <w:rPr>
        <w:rFonts w:cs="Calibri"/>
        <w:sz w:val="16"/>
        <w:szCs w:val="16"/>
      </w:rPr>
    </w:pPr>
    <w:r w:rsidRPr="00C22900">
      <w:rPr>
        <w:rFonts w:cs="Calibri"/>
        <w:sz w:val="16"/>
        <w:szCs w:val="16"/>
      </w:rPr>
      <w:t xml:space="preserve">Biuro projektu:  </w:t>
    </w:r>
    <w:r w:rsidR="003B0227">
      <w:rPr>
        <w:rFonts w:cs="Calibri"/>
        <w:sz w:val="16"/>
        <w:szCs w:val="16"/>
      </w:rPr>
      <w:t>SP w Lubawce</w:t>
    </w:r>
    <w:r w:rsidRPr="00C22900">
      <w:rPr>
        <w:rFonts w:cs="Calibri"/>
        <w:sz w:val="16"/>
        <w:szCs w:val="16"/>
      </w:rPr>
      <w:t xml:space="preserve">  ul.  </w:t>
    </w:r>
    <w:r w:rsidR="003B0227">
      <w:rPr>
        <w:rFonts w:cs="Calibri"/>
        <w:sz w:val="16"/>
        <w:szCs w:val="16"/>
      </w:rPr>
      <w:t>Mickiewicza</w:t>
    </w:r>
    <w:r w:rsidR="00FE283D">
      <w:rPr>
        <w:rFonts w:cs="Calibri"/>
        <w:sz w:val="16"/>
        <w:szCs w:val="16"/>
      </w:rPr>
      <w:t xml:space="preserve"> </w:t>
    </w:r>
    <w:r w:rsidR="003B0227">
      <w:rPr>
        <w:rFonts w:cs="Calibri"/>
        <w:sz w:val="16"/>
        <w:szCs w:val="16"/>
      </w:rPr>
      <w:t>4</w:t>
    </w:r>
    <w:r w:rsidR="00FE283D">
      <w:rPr>
        <w:rFonts w:cs="Calibri"/>
        <w:sz w:val="16"/>
        <w:szCs w:val="16"/>
      </w:rPr>
      <w:t xml:space="preserve"> 5</w:t>
    </w:r>
    <w:r w:rsidR="003B0227">
      <w:rPr>
        <w:rFonts w:cs="Calibri"/>
        <w:sz w:val="16"/>
        <w:szCs w:val="16"/>
      </w:rPr>
      <w:t>8</w:t>
    </w:r>
    <w:r w:rsidR="00FE283D">
      <w:rPr>
        <w:rFonts w:cs="Calibri"/>
        <w:sz w:val="16"/>
        <w:szCs w:val="16"/>
      </w:rPr>
      <w:t>-4</w:t>
    </w:r>
    <w:r w:rsidR="003B0227">
      <w:rPr>
        <w:rFonts w:cs="Calibri"/>
        <w:sz w:val="16"/>
        <w:szCs w:val="16"/>
      </w:rPr>
      <w:t>20</w:t>
    </w:r>
    <w:r w:rsidR="00FE283D">
      <w:rPr>
        <w:rFonts w:cs="Calibri"/>
        <w:sz w:val="16"/>
        <w:szCs w:val="16"/>
      </w:rPr>
      <w:t xml:space="preserve"> </w:t>
    </w:r>
    <w:r w:rsidR="003B0227">
      <w:rPr>
        <w:rFonts w:cs="Calibri"/>
        <w:sz w:val="16"/>
        <w:szCs w:val="16"/>
      </w:rPr>
      <w:t>Lubawka</w:t>
    </w:r>
  </w:p>
  <w:p w14:paraId="698F53BB" w14:textId="009F4796" w:rsidR="00346543" w:rsidRPr="006F59B6" w:rsidRDefault="00FE283D" w:rsidP="00FE283D">
    <w:pPr>
      <w:pStyle w:val="Akapitzlist"/>
      <w:spacing w:after="0" w:line="360" w:lineRule="auto"/>
      <w:ind w:left="0" w:firstLine="708"/>
      <w:rPr>
        <w:rFonts w:cs="Calibri"/>
        <w:sz w:val="16"/>
        <w:szCs w:val="16"/>
      </w:rPr>
    </w:pPr>
    <w:r>
      <w:rPr>
        <w:rFonts w:cs="Calibri"/>
        <w:sz w:val="16"/>
        <w:szCs w:val="16"/>
      </w:rPr>
      <w:t xml:space="preserve">                          </w:t>
    </w:r>
    <w:r w:rsidR="00C7731B">
      <w:rPr>
        <w:rFonts w:cs="Calibri"/>
        <w:sz w:val="16"/>
        <w:szCs w:val="16"/>
      </w:rPr>
      <w:t xml:space="preserve">              </w:t>
    </w:r>
    <w:r w:rsidR="00C22900" w:rsidRPr="00C22900">
      <w:rPr>
        <w:rFonts w:cs="Calibri"/>
        <w:sz w:val="16"/>
        <w:szCs w:val="16"/>
      </w:rPr>
      <w:t xml:space="preserve">email: </w:t>
    </w:r>
    <w:hyperlink r:id="rId1" w:history="1">
      <w:r w:rsidR="00C7731B" w:rsidRPr="00571E9B">
        <w:rPr>
          <w:rStyle w:val="Hipercze"/>
          <w:rFonts w:cs="Calibri"/>
          <w:sz w:val="16"/>
          <w:szCs w:val="16"/>
        </w:rPr>
        <w:t>zsp.lubawka@lubawka.eu</w:t>
      </w:r>
    </w:hyperlink>
    <w:r w:rsidR="00C7731B">
      <w:rPr>
        <w:rFonts w:cs="Calibri"/>
        <w:sz w:val="16"/>
        <w:szCs w:val="16"/>
      </w:rPr>
      <w:t xml:space="preserve"> </w:t>
    </w:r>
    <w:r w:rsidR="00C22900" w:rsidRPr="00C22900">
      <w:rPr>
        <w:rFonts w:cs="Calibri"/>
        <w:sz w:val="16"/>
        <w:szCs w:val="16"/>
      </w:rPr>
      <w:t xml:space="preserve">tel. </w:t>
    </w:r>
    <w:r w:rsidR="00C7731B" w:rsidRPr="00C7731B">
      <w:rPr>
        <w:rFonts w:cs="Calibri"/>
        <w:b/>
        <w:bCs/>
        <w:i/>
        <w:iCs/>
        <w:color w:val="777777"/>
        <w:sz w:val="16"/>
        <w:szCs w:val="16"/>
        <w:shd w:val="clear" w:color="auto" w:fill="FFFFFF"/>
      </w:rPr>
      <w:t>728 304</w:t>
    </w:r>
    <w:r w:rsidR="00C7731B">
      <w:rPr>
        <w:rFonts w:cs="Calibri"/>
        <w:b/>
        <w:bCs/>
        <w:i/>
        <w:iCs/>
        <w:color w:val="777777"/>
        <w:sz w:val="16"/>
        <w:szCs w:val="16"/>
        <w:shd w:val="clear" w:color="auto" w:fill="FFFFFF"/>
      </w:rPr>
      <w:t> </w:t>
    </w:r>
    <w:r w:rsidR="00C7731B" w:rsidRPr="00C7731B">
      <w:rPr>
        <w:rFonts w:cs="Calibri"/>
        <w:b/>
        <w:bCs/>
        <w:i/>
        <w:iCs/>
        <w:color w:val="777777"/>
        <w:sz w:val="16"/>
        <w:szCs w:val="16"/>
        <w:shd w:val="clear" w:color="auto" w:fill="FFFFFF"/>
      </w:rPr>
      <w:t>491</w:t>
    </w:r>
    <w:r w:rsidR="00C7731B">
      <w:rPr>
        <w:rFonts w:cs="Calibri"/>
        <w:b/>
        <w:bCs/>
        <w:i/>
        <w:iCs/>
        <w:color w:val="777777"/>
        <w:sz w:val="16"/>
        <w:szCs w:val="16"/>
        <w:shd w:val="clear" w:color="auto" w:fill="FFFFFF"/>
      </w:rPr>
      <w:t xml:space="preserve">  </w:t>
    </w:r>
    <w:r w:rsidR="00C7731B" w:rsidRPr="00C7731B">
      <w:rPr>
        <w:rFonts w:cs="Calibri"/>
        <w:sz w:val="16"/>
        <w:szCs w:val="16"/>
      </w:rPr>
      <w:t>http://sp.lubawka.eu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C0FAF" w14:textId="77777777" w:rsidR="0080677F" w:rsidRDefault="0080677F">
      <w:r>
        <w:separator/>
      </w:r>
    </w:p>
  </w:footnote>
  <w:footnote w:type="continuationSeparator" w:id="0">
    <w:p w14:paraId="67618DBE" w14:textId="77777777" w:rsidR="0080677F" w:rsidRDefault="0080677F">
      <w:r>
        <w:continuationSeparator/>
      </w:r>
    </w:p>
  </w:footnote>
  <w:footnote w:id="1">
    <w:p w14:paraId="524980D7" w14:textId="2D264469" w:rsidR="0012502B" w:rsidRDefault="0012502B" w:rsidP="00C7731B">
      <w:pPr>
        <w:pStyle w:val="Tekstprzypisudolnego"/>
        <w:tabs>
          <w:tab w:val="left" w:pos="6026"/>
        </w:tabs>
      </w:pPr>
      <w:r>
        <w:rPr>
          <w:rStyle w:val="Odwoanieprzypisudolnego"/>
        </w:rPr>
        <w:footnoteRef/>
      </w:r>
      <w:r>
        <w:t xml:space="preserve"> Jeśli dotyczy.</w:t>
      </w:r>
      <w:r w:rsidR="00C7731B">
        <w:tab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0E1EF" w14:textId="77777777" w:rsidR="00735F8B" w:rsidRDefault="00735F8B" w:rsidP="00B04E79">
    <w:pPr>
      <w:pStyle w:val="Nagwek"/>
      <w:rPr>
        <w:rStyle w:val="Normalny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t xml:space="preserve">          </w:t>
    </w:r>
  </w:p>
  <w:p w14:paraId="2B9880B1" w14:textId="77777777" w:rsidR="001731B5" w:rsidRDefault="001731B5" w:rsidP="009968AC">
    <w:pPr>
      <w:pStyle w:val="Nagwek"/>
      <w:ind w:left="-360"/>
      <w:jc w:val="center"/>
      <w:rPr>
        <w:rStyle w:val="Normalny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148DCB3D" w14:textId="2DCB3919" w:rsidR="001731B5" w:rsidRPr="00346543" w:rsidRDefault="00346543" w:rsidP="00AF208F">
    <w:pPr>
      <w:pStyle w:val="Nagwek"/>
      <w:ind w:left="-360"/>
      <w:rPr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eastAsia="x-none" w:bidi="x-none"/>
      </w:rPr>
    </w:pPr>
    <w:proofErr w:type="spellStart"/>
    <w:r>
      <w:rPr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eastAsia="x-none" w:bidi="x-none"/>
      </w:rPr>
      <w:t>pl</w:t>
    </w:r>
    <w:proofErr w:type="spellEnd"/>
    <w:r w:rsidR="00C7731B">
      <w:rPr>
        <w:noProof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eastAsia="x-none" w:bidi="x-none"/>
      </w:rPr>
      <w:drawing>
        <wp:inline distT="0" distB="0" distL="0" distR="0" wp14:anchorId="61282A8E" wp14:editId="1E1F31EE">
          <wp:extent cx="5761355" cy="79883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798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8167B"/>
    <w:multiLevelType w:val="hybridMultilevel"/>
    <w:tmpl w:val="3BD82CD6"/>
    <w:lvl w:ilvl="0" w:tplc="EB085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A17EB"/>
    <w:multiLevelType w:val="hybridMultilevel"/>
    <w:tmpl w:val="5BAADE0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96303"/>
    <w:multiLevelType w:val="hybridMultilevel"/>
    <w:tmpl w:val="4694FEE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37F10"/>
    <w:multiLevelType w:val="hybridMultilevel"/>
    <w:tmpl w:val="89A62B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12A78"/>
    <w:multiLevelType w:val="hybridMultilevel"/>
    <w:tmpl w:val="08AC2E70"/>
    <w:lvl w:ilvl="0" w:tplc="EB085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51EF3"/>
    <w:multiLevelType w:val="multilevel"/>
    <w:tmpl w:val="041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C3522FA"/>
    <w:multiLevelType w:val="hybridMultilevel"/>
    <w:tmpl w:val="F7AC26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51903"/>
    <w:multiLevelType w:val="hybridMultilevel"/>
    <w:tmpl w:val="33D033D8"/>
    <w:lvl w:ilvl="0" w:tplc="2B68B7E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774578"/>
    <w:multiLevelType w:val="multilevel"/>
    <w:tmpl w:val="9F785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272B50"/>
    <w:multiLevelType w:val="multilevel"/>
    <w:tmpl w:val="DA72C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4B3292"/>
    <w:multiLevelType w:val="hybridMultilevel"/>
    <w:tmpl w:val="AC7ED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FF53FD"/>
    <w:multiLevelType w:val="hybridMultilevel"/>
    <w:tmpl w:val="AACCE772"/>
    <w:lvl w:ilvl="0" w:tplc="EB085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2E5C29"/>
    <w:multiLevelType w:val="multilevel"/>
    <w:tmpl w:val="C2468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FE02EC"/>
    <w:multiLevelType w:val="hybridMultilevel"/>
    <w:tmpl w:val="7608B0A6"/>
    <w:lvl w:ilvl="0" w:tplc="EB085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C04E3"/>
    <w:multiLevelType w:val="multilevel"/>
    <w:tmpl w:val="46AC9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5D6421"/>
    <w:multiLevelType w:val="hybridMultilevel"/>
    <w:tmpl w:val="5A0AAECA"/>
    <w:lvl w:ilvl="0" w:tplc="47A0453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336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BB01E4"/>
    <w:multiLevelType w:val="hybridMultilevel"/>
    <w:tmpl w:val="91CA78B8"/>
    <w:lvl w:ilvl="0" w:tplc="EB085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15"/>
  </w:num>
  <w:num w:numId="4">
    <w:abstractNumId w:val="8"/>
  </w:num>
  <w:num w:numId="5">
    <w:abstractNumId w:val="12"/>
  </w:num>
  <w:num w:numId="6">
    <w:abstractNumId w:val="0"/>
  </w:num>
  <w:num w:numId="7">
    <w:abstractNumId w:val="13"/>
  </w:num>
  <w:num w:numId="8">
    <w:abstractNumId w:val="11"/>
  </w:num>
  <w:num w:numId="9">
    <w:abstractNumId w:val="7"/>
  </w:num>
  <w:num w:numId="10">
    <w:abstractNumId w:val="16"/>
  </w:num>
  <w:num w:numId="11">
    <w:abstractNumId w:val="4"/>
  </w:num>
  <w:num w:numId="12">
    <w:abstractNumId w:val="10"/>
  </w:num>
  <w:num w:numId="13">
    <w:abstractNumId w:val="3"/>
  </w:num>
  <w:num w:numId="14">
    <w:abstractNumId w:val="5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NLA0MTU2szC2MDNX0lEKTi0uzszPAykwrAUAqNbGCiwAAAA="/>
  </w:docVars>
  <w:rsids>
    <w:rsidRoot w:val="002B4E04"/>
    <w:rsid w:val="000033CE"/>
    <w:rsid w:val="00003ECC"/>
    <w:rsid w:val="00004C42"/>
    <w:rsid w:val="00023739"/>
    <w:rsid w:val="000C28ED"/>
    <w:rsid w:val="000D0C47"/>
    <w:rsid w:val="0012502B"/>
    <w:rsid w:val="0013268F"/>
    <w:rsid w:val="001425F2"/>
    <w:rsid w:val="001731B5"/>
    <w:rsid w:val="00184E37"/>
    <w:rsid w:val="001E3DB7"/>
    <w:rsid w:val="002212DD"/>
    <w:rsid w:val="00232D05"/>
    <w:rsid w:val="002509EA"/>
    <w:rsid w:val="00253776"/>
    <w:rsid w:val="00256245"/>
    <w:rsid w:val="00275673"/>
    <w:rsid w:val="00285FB4"/>
    <w:rsid w:val="0029053A"/>
    <w:rsid w:val="002911E0"/>
    <w:rsid w:val="002B4E04"/>
    <w:rsid w:val="002D6151"/>
    <w:rsid w:val="00310F5E"/>
    <w:rsid w:val="00332304"/>
    <w:rsid w:val="003359EE"/>
    <w:rsid w:val="00346543"/>
    <w:rsid w:val="0036576A"/>
    <w:rsid w:val="0036711F"/>
    <w:rsid w:val="003727E9"/>
    <w:rsid w:val="003777D2"/>
    <w:rsid w:val="00384022"/>
    <w:rsid w:val="003A4ACF"/>
    <w:rsid w:val="003B0227"/>
    <w:rsid w:val="003C21FB"/>
    <w:rsid w:val="003D7227"/>
    <w:rsid w:val="003F32EF"/>
    <w:rsid w:val="00415625"/>
    <w:rsid w:val="00470E80"/>
    <w:rsid w:val="004730BF"/>
    <w:rsid w:val="00477D06"/>
    <w:rsid w:val="004812F0"/>
    <w:rsid w:val="00485D12"/>
    <w:rsid w:val="004C61E6"/>
    <w:rsid w:val="004D58B6"/>
    <w:rsid w:val="0050151B"/>
    <w:rsid w:val="005252EC"/>
    <w:rsid w:val="00541562"/>
    <w:rsid w:val="00544D68"/>
    <w:rsid w:val="00565A1D"/>
    <w:rsid w:val="005841A7"/>
    <w:rsid w:val="005873F7"/>
    <w:rsid w:val="0059625D"/>
    <w:rsid w:val="005C0BE0"/>
    <w:rsid w:val="005D6A24"/>
    <w:rsid w:val="005D6CA2"/>
    <w:rsid w:val="006050E4"/>
    <w:rsid w:val="006463F7"/>
    <w:rsid w:val="006802AC"/>
    <w:rsid w:val="00696AD1"/>
    <w:rsid w:val="006F59B6"/>
    <w:rsid w:val="00716A35"/>
    <w:rsid w:val="00735F8B"/>
    <w:rsid w:val="00764CE4"/>
    <w:rsid w:val="007A7C69"/>
    <w:rsid w:val="007C1E2D"/>
    <w:rsid w:val="007D347C"/>
    <w:rsid w:val="0080677F"/>
    <w:rsid w:val="00820087"/>
    <w:rsid w:val="00821E56"/>
    <w:rsid w:val="0089371B"/>
    <w:rsid w:val="008C7414"/>
    <w:rsid w:val="0091784F"/>
    <w:rsid w:val="00937E8A"/>
    <w:rsid w:val="0094653A"/>
    <w:rsid w:val="009968AC"/>
    <w:rsid w:val="009B7A1A"/>
    <w:rsid w:val="009E7E90"/>
    <w:rsid w:val="00A10718"/>
    <w:rsid w:val="00A136CD"/>
    <w:rsid w:val="00A36681"/>
    <w:rsid w:val="00A36D16"/>
    <w:rsid w:val="00A623C7"/>
    <w:rsid w:val="00A64ECE"/>
    <w:rsid w:val="00A779D3"/>
    <w:rsid w:val="00A81375"/>
    <w:rsid w:val="00A83907"/>
    <w:rsid w:val="00A84675"/>
    <w:rsid w:val="00AC395C"/>
    <w:rsid w:val="00AC62FE"/>
    <w:rsid w:val="00AC7063"/>
    <w:rsid w:val="00AD52B5"/>
    <w:rsid w:val="00AE1296"/>
    <w:rsid w:val="00AE19D6"/>
    <w:rsid w:val="00AF208F"/>
    <w:rsid w:val="00B00013"/>
    <w:rsid w:val="00B00C81"/>
    <w:rsid w:val="00B02B81"/>
    <w:rsid w:val="00B03265"/>
    <w:rsid w:val="00B04E79"/>
    <w:rsid w:val="00B35A07"/>
    <w:rsid w:val="00B4758B"/>
    <w:rsid w:val="00B50C63"/>
    <w:rsid w:val="00B7210D"/>
    <w:rsid w:val="00BC4682"/>
    <w:rsid w:val="00BC5CBC"/>
    <w:rsid w:val="00BC6905"/>
    <w:rsid w:val="00BD07F8"/>
    <w:rsid w:val="00BD3439"/>
    <w:rsid w:val="00BD66C1"/>
    <w:rsid w:val="00C164A4"/>
    <w:rsid w:val="00C22900"/>
    <w:rsid w:val="00C30F60"/>
    <w:rsid w:val="00C378C9"/>
    <w:rsid w:val="00C40B25"/>
    <w:rsid w:val="00C52C4A"/>
    <w:rsid w:val="00C55312"/>
    <w:rsid w:val="00C60D76"/>
    <w:rsid w:val="00C7731B"/>
    <w:rsid w:val="00C84082"/>
    <w:rsid w:val="00CA49F5"/>
    <w:rsid w:val="00CF63FD"/>
    <w:rsid w:val="00D01B69"/>
    <w:rsid w:val="00D40B5A"/>
    <w:rsid w:val="00DD2A5A"/>
    <w:rsid w:val="00DF6DCE"/>
    <w:rsid w:val="00E35ED8"/>
    <w:rsid w:val="00E3743D"/>
    <w:rsid w:val="00E73FA9"/>
    <w:rsid w:val="00E97C6B"/>
    <w:rsid w:val="00EB27CA"/>
    <w:rsid w:val="00EB7557"/>
    <w:rsid w:val="00EF1F1A"/>
    <w:rsid w:val="00EF66E7"/>
    <w:rsid w:val="00F071E6"/>
    <w:rsid w:val="00F57E42"/>
    <w:rsid w:val="00F6068A"/>
    <w:rsid w:val="00F60B5B"/>
    <w:rsid w:val="00F75E96"/>
    <w:rsid w:val="00FA162B"/>
    <w:rsid w:val="00FD530C"/>
    <w:rsid w:val="00FE0F6C"/>
    <w:rsid w:val="00FE2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83AF1F5"/>
  <w15:chartTrackingRefBased/>
  <w15:docId w15:val="{940CC18D-396F-4C17-8AA9-4FAF699B8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B7A1A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F60B5B"/>
    <w:pPr>
      <w:keepNext/>
      <w:spacing w:before="240" w:after="60"/>
      <w:ind w:firstLine="709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rsid w:val="002B4E04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2B4E04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link w:val="AkapitzlistZnak"/>
    <w:qFormat/>
    <w:rsid w:val="009B7A1A"/>
    <w:pPr>
      <w:ind w:left="720"/>
      <w:contextualSpacing/>
    </w:pPr>
  </w:style>
  <w:style w:type="paragraph" w:customStyle="1" w:styleId="tekst">
    <w:name w:val="tekst"/>
    <w:basedOn w:val="Normalny"/>
    <w:rsid w:val="009B7A1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uiPriority w:val="22"/>
    <w:qFormat/>
    <w:rsid w:val="009B7A1A"/>
    <w:rPr>
      <w:b/>
      <w:bCs/>
    </w:rPr>
  </w:style>
  <w:style w:type="character" w:styleId="Hipercze">
    <w:name w:val="Hyperlink"/>
    <w:unhideWhenUsed/>
    <w:rsid w:val="009B7A1A"/>
    <w:rPr>
      <w:color w:val="0000FF"/>
      <w:u w:val="single"/>
    </w:rPr>
  </w:style>
  <w:style w:type="character" w:styleId="Numerstrony">
    <w:name w:val="page number"/>
    <w:basedOn w:val="Domylnaczcionkaakapitu"/>
    <w:rsid w:val="00937E8A"/>
  </w:style>
  <w:style w:type="character" w:customStyle="1" w:styleId="Nagwek1Znak">
    <w:name w:val="Nagłówek 1 Znak"/>
    <w:link w:val="Nagwek1"/>
    <w:rsid w:val="00F60B5B"/>
    <w:rPr>
      <w:rFonts w:ascii="Arial" w:hAnsi="Arial" w:cs="Arial"/>
      <w:b/>
      <w:bCs/>
      <w:kern w:val="32"/>
      <w:sz w:val="32"/>
      <w:szCs w:val="32"/>
    </w:rPr>
  </w:style>
  <w:style w:type="paragraph" w:styleId="Tekstdymka">
    <w:name w:val="Balloon Text"/>
    <w:basedOn w:val="Normalny"/>
    <w:link w:val="TekstdymkaZnak"/>
    <w:rsid w:val="00AF2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AF208F"/>
    <w:rPr>
      <w:rFonts w:ascii="Segoe UI" w:eastAsia="Calibri" w:hAnsi="Segoe UI" w:cs="Segoe UI"/>
      <w:sz w:val="18"/>
      <w:szCs w:val="18"/>
      <w:lang w:eastAsia="en-US"/>
    </w:rPr>
  </w:style>
  <w:style w:type="paragraph" w:styleId="Tekstprzypisudolnego">
    <w:name w:val="footnote text"/>
    <w:basedOn w:val="Normalny"/>
    <w:link w:val="TekstprzypisudolnegoZnak"/>
    <w:rsid w:val="00A83907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rsid w:val="00A83907"/>
    <w:rPr>
      <w:rFonts w:ascii="Calibri" w:eastAsia="Calibri" w:hAnsi="Calibri"/>
      <w:lang w:eastAsia="en-US"/>
    </w:rPr>
  </w:style>
  <w:style w:type="character" w:styleId="Odwoanieprzypisudolnego">
    <w:name w:val="footnote reference"/>
    <w:aliases w:val="Footnote Reference Number,Footnote number,E FNZ,-E Fußnotenzeichen,Footnote#,Footnote symbol,Times 10 Point,Exposant 3 Point,Ref,de nota al pie,Footnote reference number,note TESI,SUPERS,EN Footnote Reference,Odwołanie przypis"/>
    <w:uiPriority w:val="99"/>
    <w:rsid w:val="00A83907"/>
    <w:rPr>
      <w:vertAlign w:val="superscript"/>
    </w:rPr>
  </w:style>
  <w:style w:type="paragraph" w:customStyle="1" w:styleId="Default">
    <w:name w:val="Default"/>
    <w:rsid w:val="00470E80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-Siatka">
    <w:name w:val="Table Grid"/>
    <w:basedOn w:val="Standardowy"/>
    <w:rsid w:val="002509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F6068A"/>
    <w:rPr>
      <w:rFonts w:ascii="Calibri" w:eastAsia="Calibri" w:hAnsi="Calibri"/>
      <w:sz w:val="22"/>
      <w:szCs w:val="22"/>
      <w:lang w:eastAsia="en-US"/>
    </w:rPr>
  </w:style>
  <w:style w:type="character" w:customStyle="1" w:styleId="AkapitzlistZnak">
    <w:name w:val="Akapit z listą Znak"/>
    <w:link w:val="Akapitzlist"/>
    <w:rsid w:val="00BC6905"/>
    <w:rPr>
      <w:rFonts w:ascii="Calibri" w:eastAsia="Calibri" w:hAnsi="Calibri"/>
      <w:sz w:val="22"/>
      <w:szCs w:val="22"/>
      <w:lang w:val="pl-PL" w:eastAsia="en-US"/>
    </w:rPr>
  </w:style>
  <w:style w:type="character" w:styleId="Uwydatnienie">
    <w:name w:val="Emphasis"/>
    <w:uiPriority w:val="20"/>
    <w:qFormat/>
    <w:rsid w:val="00A10718"/>
    <w:rPr>
      <w:i/>
      <w:iCs/>
    </w:rPr>
  </w:style>
  <w:style w:type="paragraph" w:styleId="NormalnyWeb">
    <w:name w:val="Normal (Web)"/>
    <w:basedOn w:val="Normalny"/>
    <w:unhideWhenUsed/>
    <w:rsid w:val="00C30F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MediumGrid2">
    <w:name w:val="Medium Grid 2"/>
    <w:uiPriority w:val="1"/>
    <w:qFormat/>
    <w:rsid w:val="00C30F60"/>
    <w:rPr>
      <w:rFonts w:ascii="Cambria" w:eastAsia="Cambria" w:hAnsi="Cambria"/>
      <w:sz w:val="24"/>
      <w:szCs w:val="24"/>
      <w:lang w:val="cs-CZ" w:eastAsia="en-US"/>
    </w:rPr>
  </w:style>
  <w:style w:type="character" w:styleId="Nierozpoznanawzmianka">
    <w:name w:val="Unresolved Mention"/>
    <w:uiPriority w:val="99"/>
    <w:semiHidden/>
    <w:unhideWhenUsed/>
    <w:rsid w:val="00FE28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6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7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od@miir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spektor@umwd.pl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zsp.lubawka@lubawka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DC7837-BE97-4A91-9BD8-857B62ABA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446</Words>
  <Characters>8680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Manager>Radomir Winnicki</Manager>
  <Company>Edukacja</Company>
  <LinksUpToDate>false</LinksUpToDate>
  <CharactersWithSpaces>10106</CharactersWithSpaces>
  <SharedDoc>false</SharedDoc>
  <HLinks>
    <vt:vector size="12" baseType="variant">
      <vt:variant>
        <vt:i4>6815775</vt:i4>
      </vt:variant>
      <vt:variant>
        <vt:i4>18</vt:i4>
      </vt:variant>
      <vt:variant>
        <vt:i4>0</vt:i4>
      </vt:variant>
      <vt:variant>
        <vt:i4>5</vt:i4>
      </vt:variant>
      <vt:variant>
        <vt:lpwstr>mailto:iod@miir.gov.pl</vt:lpwstr>
      </vt:variant>
      <vt:variant>
        <vt:lpwstr/>
      </vt:variant>
      <vt:variant>
        <vt:i4>5963881</vt:i4>
      </vt:variant>
      <vt:variant>
        <vt:i4>15</vt:i4>
      </vt:variant>
      <vt:variant>
        <vt:i4>0</vt:i4>
      </vt:variant>
      <vt:variant>
        <vt:i4>5</vt:i4>
      </vt:variant>
      <vt:variant>
        <vt:lpwstr>mailto:inspektor@umwd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aczyk</dc:creator>
  <cp:keywords/>
  <cp:lastModifiedBy>Medion</cp:lastModifiedBy>
  <cp:revision>3</cp:revision>
  <cp:lastPrinted>2018-09-06T05:49:00Z</cp:lastPrinted>
  <dcterms:created xsi:type="dcterms:W3CDTF">2022-01-26T12:00:00Z</dcterms:created>
  <dcterms:modified xsi:type="dcterms:W3CDTF">2022-01-26T12:01:00Z</dcterms:modified>
</cp:coreProperties>
</file>